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A18E31" w14:textId="77777777" w:rsidR="00D2633D" w:rsidRDefault="00D2633D">
      <w:pPr>
        <w:jc w:val="center"/>
        <w:rPr>
          <w:b/>
          <w:sz w:val="36"/>
        </w:rPr>
      </w:pPr>
    </w:p>
    <w:p w14:paraId="00D8EB9C" w14:textId="77777777" w:rsidR="00D2633D" w:rsidRDefault="00D2633D">
      <w:pPr>
        <w:jc w:val="center"/>
        <w:rPr>
          <w:b/>
          <w:sz w:val="36"/>
        </w:rPr>
      </w:pPr>
      <w:r>
        <w:rPr>
          <w:b/>
          <w:sz w:val="36"/>
        </w:rPr>
        <w:t>Goal Setting Worksheet</w:t>
      </w:r>
    </w:p>
    <w:p w14:paraId="1CD37240" w14:textId="77777777" w:rsidR="00D2633D" w:rsidRDefault="00D2633D"/>
    <w:p w14:paraId="76D2CC07" w14:textId="77777777" w:rsidR="00D2633D" w:rsidRDefault="00D2633D" w:rsidP="008C1A35">
      <w:pPr>
        <w:jc w:val="center"/>
      </w:pPr>
      <w:r>
        <w:t xml:space="preserve">The purpose of this goal setting worksheet is to assist you in setting and reaching your goals </w:t>
      </w:r>
      <w:r w:rsidR="008C1A35">
        <w:t>for the coming y</w:t>
      </w:r>
      <w:r>
        <w:t>ear. Please give this important exercise the time and attention it deserves. Make sure each goal is clear and descriptive. It’s your life!</w:t>
      </w:r>
    </w:p>
    <w:p w14:paraId="0FEA1887" w14:textId="77777777" w:rsidR="00D2633D" w:rsidRDefault="00D2633D"/>
    <w:p w14:paraId="22BBA52C" w14:textId="77777777" w:rsidR="00D2633D" w:rsidRDefault="00D2633D">
      <w:pPr>
        <w:numPr>
          <w:ilvl w:val="0"/>
          <w:numId w:val="1"/>
        </w:numPr>
      </w:pPr>
      <w:r>
        <w:t xml:space="preserve">Set aside one or more hours where you can </w:t>
      </w:r>
      <w:r w:rsidR="008C1A35">
        <w:t>work on this</w:t>
      </w:r>
      <w:r>
        <w:t xml:space="preserve"> uninterrupted. If reaching your goals is important</w:t>
      </w:r>
      <w:r w:rsidR="002C39BA">
        <w:t>,</w:t>
      </w:r>
      <w:r>
        <w:t xml:space="preserve"> then setting them is the first step. Clear your desk or workspace of all clutter so that your goals are the only thing you focus on during this exercise.</w:t>
      </w:r>
    </w:p>
    <w:p w14:paraId="13BC5052" w14:textId="77777777" w:rsidR="00D2633D" w:rsidRDefault="00D2633D">
      <w:pPr>
        <w:numPr>
          <w:ilvl w:val="0"/>
          <w:numId w:val="1"/>
        </w:numPr>
      </w:pPr>
      <w:r>
        <w:t>Each page has a heading at the top. I recommend you set goals in each of the areas but if any of the topics don’t apply to you</w:t>
      </w:r>
      <w:r w:rsidR="008C1A35">
        <w:t>,</w:t>
      </w:r>
      <w:r>
        <w:t xml:space="preserve"> or you simply choose not to set a goal in that area, ignore it.</w:t>
      </w:r>
    </w:p>
    <w:p w14:paraId="3A620A45" w14:textId="77777777" w:rsidR="00D2633D" w:rsidRDefault="00D2633D">
      <w:pPr>
        <w:numPr>
          <w:ilvl w:val="0"/>
          <w:numId w:val="1"/>
        </w:numPr>
      </w:pPr>
      <w:r>
        <w:t>Each worksheet page is for one goal. You can print out multiple copies of any page. (e.g. – you have more than one Business goal. Print out one Business page for each of your business goals)</w:t>
      </w:r>
    </w:p>
    <w:p w14:paraId="5E30C08C" w14:textId="77777777" w:rsidR="00D2633D" w:rsidRDefault="00D2633D">
      <w:pPr>
        <w:numPr>
          <w:ilvl w:val="0"/>
          <w:numId w:val="1"/>
        </w:numPr>
      </w:pPr>
      <w:r>
        <w:t>Once you’ve filled out a goal worksheet for each of your goals review them one-by-one. Ask yourself the questions:</w:t>
      </w:r>
      <w:r>
        <w:tab/>
      </w:r>
    </w:p>
    <w:p w14:paraId="0F579FA4" w14:textId="77777777" w:rsidR="00D2633D" w:rsidRDefault="00D2633D">
      <w:pPr>
        <w:numPr>
          <w:ilvl w:val="1"/>
          <w:numId w:val="1"/>
        </w:numPr>
      </w:pPr>
      <w:r>
        <w:t xml:space="preserve">Is this goal important enough to me to do whatever it takes this year to reach it? If not, it’s not </w:t>
      </w:r>
      <w:r w:rsidR="008C1A35">
        <w:t xml:space="preserve">truly </w:t>
      </w:r>
      <w:r>
        <w:t>a goal of yours.</w:t>
      </w:r>
    </w:p>
    <w:p w14:paraId="2F9415D2" w14:textId="77777777" w:rsidR="00D2633D" w:rsidRDefault="00D2633D">
      <w:pPr>
        <w:numPr>
          <w:ilvl w:val="1"/>
          <w:numId w:val="1"/>
        </w:numPr>
      </w:pPr>
      <w:r>
        <w:t>Is this goal realistic? Goals should make you stretch/reach but they also have to be achievable.</w:t>
      </w:r>
    </w:p>
    <w:p w14:paraId="5F15D874" w14:textId="77777777" w:rsidR="00D2633D" w:rsidRDefault="00D2633D">
      <w:pPr>
        <w:numPr>
          <w:ilvl w:val="1"/>
          <w:numId w:val="1"/>
        </w:numPr>
      </w:pPr>
      <w:r>
        <w:t xml:space="preserve">Is this goal a reach/stretch? If your goals are too easily </w:t>
      </w:r>
      <w:r w:rsidR="008C1A35">
        <w:t>achieved,</w:t>
      </w:r>
      <w:r>
        <w:t xml:space="preserve"> they </w:t>
      </w:r>
      <w:r>
        <w:rPr>
          <w:i/>
        </w:rPr>
        <w:t>probably</w:t>
      </w:r>
      <w:r>
        <w:t xml:space="preserve"> don’t need to be goals. Waking up and breathing each morning is probably a goal for each of us but it’s not a reach for most people. Your goals should be larger than what you’ve achieved or accomplished in the past.</w:t>
      </w:r>
    </w:p>
    <w:p w14:paraId="641DB8B3" w14:textId="22DD99D3" w:rsidR="00D2633D" w:rsidRDefault="00D2633D">
      <w:pPr>
        <w:numPr>
          <w:ilvl w:val="0"/>
          <w:numId w:val="1"/>
        </w:numPr>
      </w:pPr>
      <w:r>
        <w:t>For each goal that passes the above test transfer it and write it down on the last page. (Goals 20</w:t>
      </w:r>
      <w:r w:rsidR="00581D31">
        <w:t>2</w:t>
      </w:r>
      <w:r w:rsidR="00BC4807">
        <w:t>4</w:t>
      </w:r>
      <w:r>
        <w:t xml:space="preserve"> – Summary) Post this page where you can view it daily, </w:t>
      </w:r>
      <w:r w:rsidR="008C1A35">
        <w:t xml:space="preserve">at least </w:t>
      </w:r>
      <w:r>
        <w:t>twice per day. I suggest next to your bathroom mirror.</w:t>
      </w:r>
    </w:p>
    <w:p w14:paraId="63438DB5" w14:textId="77777777" w:rsidR="00D2633D" w:rsidRDefault="00D2633D">
      <w:pPr>
        <w:numPr>
          <w:ilvl w:val="0"/>
          <w:numId w:val="1"/>
        </w:numPr>
      </w:pPr>
      <w:r>
        <w:t xml:space="preserve">Take a few minutes to review your goals </w:t>
      </w:r>
      <w:r w:rsidR="008C1A35">
        <w:t xml:space="preserve">at least </w:t>
      </w:r>
      <w:r>
        <w:t>twice daily…</w:t>
      </w:r>
      <w:r w:rsidR="008C1A35">
        <w:t xml:space="preserve">at minimum </w:t>
      </w:r>
      <w:r>
        <w:t>when you first wake up and right before you go to sleep.</w:t>
      </w:r>
    </w:p>
    <w:p w14:paraId="31A03B10" w14:textId="77777777" w:rsidR="00D2633D" w:rsidRDefault="00D2633D">
      <w:pPr>
        <w:numPr>
          <w:ilvl w:val="0"/>
          <w:numId w:val="1"/>
        </w:numPr>
      </w:pPr>
      <w:r>
        <w:t>As you accomplish each of your goals CELEBRATE! Set new and larger goals based on what you’ve accomplished.</w:t>
      </w:r>
    </w:p>
    <w:p w14:paraId="6B069446" w14:textId="77777777" w:rsidR="00D2633D" w:rsidRDefault="00D2633D">
      <w:pPr>
        <w:numPr>
          <w:ilvl w:val="0"/>
          <w:numId w:val="1"/>
        </w:numPr>
      </w:pPr>
      <w:r>
        <w:t>If you need to readjust a goal, do so. If you discover you’ve been too ambitious with one of your goals</w:t>
      </w:r>
      <w:r w:rsidR="008C1A35">
        <w:t>,</w:t>
      </w:r>
      <w:r>
        <w:t xml:space="preserve"> change it to reflect reality. If you decide to lose 100 pounds in 6 weeks</w:t>
      </w:r>
      <w:r w:rsidR="008C1A35">
        <w:t>,</w:t>
      </w:r>
      <w:r>
        <w:t xml:space="preserve"> but come to realize that’s not realistic</w:t>
      </w:r>
      <w:r w:rsidR="008C1A35">
        <w:t>,</w:t>
      </w:r>
      <w:r>
        <w:t xml:space="preserve"> adjust the goal to something more realistic.</w:t>
      </w:r>
    </w:p>
    <w:p w14:paraId="76733BDC" w14:textId="77777777" w:rsidR="00D2633D" w:rsidRDefault="00D2633D">
      <w:pPr>
        <w:numPr>
          <w:ilvl w:val="0"/>
          <w:numId w:val="1"/>
        </w:numPr>
      </w:pPr>
      <w:r>
        <w:t>Don’t beat yourself up. Goals are something to keep you excited and enthused all year long. If you don’t reach them</w:t>
      </w:r>
      <w:r w:rsidR="008C1A35">
        <w:t>,</w:t>
      </w:r>
      <w:r>
        <w:t xml:space="preserve"> it doesn’t make you a bad person. It simply means you didn’t reach that particular goal. Change the goal or recommit and try again!</w:t>
      </w:r>
    </w:p>
    <w:p w14:paraId="3DCC5FA2" w14:textId="77777777" w:rsidR="00D2633D" w:rsidRDefault="00D2633D"/>
    <w:p w14:paraId="647D954D" w14:textId="77777777" w:rsidR="00D2633D" w:rsidRDefault="00D2633D"/>
    <w:p w14:paraId="40D5A7CE" w14:textId="77777777" w:rsidR="00D2633D" w:rsidRDefault="00D2633D">
      <w:pPr>
        <w:rPr>
          <w:b/>
        </w:rPr>
        <w:sectPr w:rsidR="00D2633D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1440" w:right="1260" w:bottom="1440" w:left="1260" w:header="720" w:footer="720" w:gutter="0"/>
          <w:cols w:space="720"/>
          <w:docGrid w:linePitch="360"/>
        </w:sectPr>
      </w:pPr>
    </w:p>
    <w:p w14:paraId="5F9354D6" w14:textId="77777777" w:rsidR="00D2633D" w:rsidRDefault="00D2633D">
      <w:pPr>
        <w:rPr>
          <w:b/>
        </w:rPr>
      </w:pPr>
      <w:r>
        <w:rPr>
          <w:b/>
        </w:rPr>
        <w:t>Business/Professional</w:t>
      </w:r>
    </w:p>
    <w:p w14:paraId="322A8F21" w14:textId="77777777" w:rsidR="00D2633D" w:rsidRDefault="00D2633D">
      <w:pPr>
        <w:rPr>
          <w:b/>
        </w:rPr>
      </w:pPr>
    </w:p>
    <w:p w14:paraId="25C1A25B" w14:textId="2F217079" w:rsidR="00D2633D" w:rsidRDefault="00D2633D">
      <w:r>
        <w:rPr>
          <w:b/>
        </w:rPr>
        <w:t xml:space="preserve">Goal </w:t>
      </w:r>
      <w:r>
        <w:t>– Expressed as, “I will.” (e.g. – I will be promoted to Vice President by June 1, 20</w:t>
      </w:r>
      <w:r w:rsidR="00581D31">
        <w:t>2</w:t>
      </w:r>
      <w:r w:rsidR="00BC4807">
        <w:t>4</w:t>
      </w:r>
      <w:r>
        <w:t>) Must have a definite date to be accomplished by. Make it colorful and descriptive if appropriate.</w:t>
      </w:r>
    </w:p>
    <w:p w14:paraId="107E4DD6" w14:textId="213786DD" w:rsidR="00D2633D" w:rsidRDefault="00DE2607">
      <w:r>
        <w:rPr>
          <w:noProof/>
        </w:rPr>
        <mc:AlternateContent>
          <mc:Choice Requires="wpc">
            <w:drawing>
              <wp:inline distT="0" distB="0" distL="0" distR="0" wp14:anchorId="50AE7EAA" wp14:editId="616600BF">
                <wp:extent cx="5486400" cy="1600200"/>
                <wp:effectExtent l="0" t="0" r="0" b="1270"/>
                <wp:docPr id="60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59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0" y="114088"/>
                            <a:ext cx="5486400" cy="125719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0E372DF9" id="Canvas 3" o:spid="_x0000_s1026" editas="canvas" style="width:6in;height:126pt;mso-position-horizontal-relative:char;mso-position-vertical-relative:line" coordsize="54864,160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4864;height:16002;visibility:visible;mso-wrap-style:square">
                  <v:fill o:detectmouseclick="t"/>
                  <v:path o:connecttype="none"/>
                </v:shape>
                <v:rect id="Rectangle 4" o:spid="_x0000_s1028" style="position:absolute;top:1140;width:54864;height:12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"/>
                <w10:anchorlock/>
              </v:group>
            </w:pict>
          </mc:Fallback>
        </mc:AlternateContent>
      </w:r>
    </w:p>
    <w:p w14:paraId="587CB6E0" w14:textId="77777777" w:rsidR="00D2633D" w:rsidRDefault="00D2633D"/>
    <w:p w14:paraId="438088B1" w14:textId="77777777" w:rsidR="00D2633D" w:rsidRDefault="00D2633D">
      <w:pPr>
        <w:rPr>
          <w:b/>
        </w:rPr>
      </w:pPr>
      <w:r>
        <w:rPr>
          <w:b/>
        </w:rPr>
        <w:t>Why is this goal important to me? (me and my wife/husband/family)</w:t>
      </w:r>
    </w:p>
    <w:p w14:paraId="3508B58F" w14:textId="3C16C0FF" w:rsidR="00D2633D" w:rsidRDefault="00DE2607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30080" behindDoc="0" locked="0" layoutInCell="1" allowOverlap="1" wp14:anchorId="5985106E" wp14:editId="4A911D1D">
                <wp:simplePos x="0" y="0"/>
                <wp:positionH relativeFrom="column">
                  <wp:posOffset>0</wp:posOffset>
                </wp:positionH>
                <wp:positionV relativeFrom="paragraph">
                  <wp:posOffset>85090</wp:posOffset>
                </wp:positionV>
                <wp:extent cx="5486400" cy="1257300"/>
                <wp:effectExtent l="0" t="3175" r="0" b="6350"/>
                <wp:wrapNone/>
                <wp:docPr id="5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86400" cy="1257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5F707A2" id="Rectangle 8" o:spid="_x0000_s1026" style="position:absolute;margin-left:0;margin-top:6.7pt;width:6in;height:99pt;z-index:251630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"/>
            </w:pict>
          </mc:Fallback>
        </mc:AlternateContent>
      </w:r>
    </w:p>
    <w:p w14:paraId="2A29FED3" w14:textId="77777777" w:rsidR="00D2633D" w:rsidRDefault="00D2633D"/>
    <w:p w14:paraId="2821B042" w14:textId="77777777" w:rsidR="00D2633D" w:rsidRDefault="00D2633D"/>
    <w:p w14:paraId="2F739205" w14:textId="77777777" w:rsidR="00D2633D" w:rsidRDefault="00D2633D"/>
    <w:p w14:paraId="7FB58C93" w14:textId="77777777" w:rsidR="00D2633D" w:rsidRDefault="00D2633D"/>
    <w:p w14:paraId="72DEDD88" w14:textId="77777777" w:rsidR="00D2633D" w:rsidRDefault="00D2633D"/>
    <w:p w14:paraId="6AE5AD9A" w14:textId="77777777" w:rsidR="00D2633D" w:rsidRDefault="00D2633D"/>
    <w:p w14:paraId="0841EF40" w14:textId="77777777" w:rsidR="00D2633D" w:rsidRDefault="00D2633D"/>
    <w:p w14:paraId="648418EE" w14:textId="77777777" w:rsidR="00D2633D" w:rsidRDefault="00D2633D"/>
    <w:p w14:paraId="3ABD4285" w14:textId="77777777" w:rsidR="00D2633D" w:rsidRDefault="00D2633D">
      <w:pPr>
        <w:rPr>
          <w:b/>
        </w:rPr>
      </w:pPr>
      <w:r>
        <w:rPr>
          <w:b/>
        </w:rPr>
        <w:t>What am I willing to do to achieve this goal?</w:t>
      </w:r>
    </w:p>
    <w:p w14:paraId="09ADBCEA" w14:textId="5AB4BB84" w:rsidR="00D2633D" w:rsidRDefault="00DE2607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31104" behindDoc="0" locked="0" layoutInCell="1" allowOverlap="1" wp14:anchorId="60D42EB7" wp14:editId="5F97B983">
                <wp:simplePos x="0" y="0"/>
                <wp:positionH relativeFrom="column">
                  <wp:posOffset>0</wp:posOffset>
                </wp:positionH>
                <wp:positionV relativeFrom="paragraph">
                  <wp:posOffset>74295</wp:posOffset>
                </wp:positionV>
                <wp:extent cx="5486400" cy="1257300"/>
                <wp:effectExtent l="0" t="3175" r="0" b="6350"/>
                <wp:wrapNone/>
                <wp:docPr id="57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86400" cy="1257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08AE967" id="Rectangle 9" o:spid="_x0000_s1026" style="position:absolute;margin-left:0;margin-top:5.85pt;width:6in;height:99pt;z-index:251631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"/>
            </w:pict>
          </mc:Fallback>
        </mc:AlternateContent>
      </w:r>
    </w:p>
    <w:p w14:paraId="69351341" w14:textId="77777777" w:rsidR="00D2633D" w:rsidRDefault="00D2633D"/>
    <w:p w14:paraId="343091EF" w14:textId="77777777" w:rsidR="00D2633D" w:rsidRDefault="00D2633D"/>
    <w:p w14:paraId="465B5830" w14:textId="77777777" w:rsidR="00D2633D" w:rsidRDefault="00D2633D"/>
    <w:p w14:paraId="39530586" w14:textId="77777777" w:rsidR="00D2633D" w:rsidRDefault="00D2633D"/>
    <w:p w14:paraId="4107C896" w14:textId="77777777" w:rsidR="00D2633D" w:rsidRDefault="00D2633D"/>
    <w:p w14:paraId="62A6F357" w14:textId="77777777" w:rsidR="00D2633D" w:rsidRDefault="00D2633D"/>
    <w:p w14:paraId="39D22A12" w14:textId="77777777" w:rsidR="00D2633D" w:rsidRDefault="00D2633D"/>
    <w:p w14:paraId="4EA4C9BB" w14:textId="77777777" w:rsidR="00D2633D" w:rsidRDefault="00D2633D"/>
    <w:p w14:paraId="22DBF8EE" w14:textId="003F2C97" w:rsidR="00D2633D" w:rsidRDefault="00DE2607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32128" behindDoc="0" locked="0" layoutInCell="1" allowOverlap="1" wp14:anchorId="47110BC1" wp14:editId="25887D64">
                <wp:simplePos x="0" y="0"/>
                <wp:positionH relativeFrom="column">
                  <wp:posOffset>0</wp:posOffset>
                </wp:positionH>
                <wp:positionV relativeFrom="paragraph">
                  <wp:posOffset>476250</wp:posOffset>
                </wp:positionV>
                <wp:extent cx="5486400" cy="1262380"/>
                <wp:effectExtent l="0" t="3175" r="0" b="1270"/>
                <wp:wrapNone/>
                <wp:docPr id="56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86400" cy="1262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D38CAE" id="Rectangle 10" o:spid="_x0000_s1026" style="position:absolute;margin-left:0;margin-top:37.5pt;width:6in;height:99.4pt;z-index:251632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"/>
            </w:pict>
          </mc:Fallback>
        </mc:AlternateContent>
      </w:r>
      <w:r w:rsidR="00D2633D">
        <w:rPr>
          <w:b/>
        </w:rPr>
        <w:t xml:space="preserve">What will it feel like when I achieve this goal? How will my life be </w:t>
      </w:r>
    </w:p>
    <w:p w14:paraId="6BE98ECF" w14:textId="77777777" w:rsidR="00D2633D" w:rsidRDefault="00D2633D">
      <w:pPr>
        <w:rPr>
          <w:b/>
        </w:rPr>
      </w:pPr>
      <w:r>
        <w:rPr>
          <w:b/>
        </w:rPr>
        <w:t xml:space="preserve">different? </w:t>
      </w:r>
    </w:p>
    <w:p w14:paraId="7A189EEC" w14:textId="77777777" w:rsidR="00D2633D" w:rsidRDefault="00D2633D">
      <w:pPr>
        <w:rPr>
          <w:b/>
        </w:rPr>
      </w:pPr>
    </w:p>
    <w:p w14:paraId="1D95AA2A" w14:textId="77777777" w:rsidR="00D2633D" w:rsidRDefault="00D2633D">
      <w:pPr>
        <w:rPr>
          <w:b/>
        </w:rPr>
      </w:pPr>
    </w:p>
    <w:p w14:paraId="11ADCC6D" w14:textId="77777777" w:rsidR="00D2633D" w:rsidRDefault="00D2633D">
      <w:pPr>
        <w:rPr>
          <w:b/>
        </w:rPr>
      </w:pPr>
    </w:p>
    <w:p w14:paraId="538829CB" w14:textId="77777777" w:rsidR="00D2633D" w:rsidRDefault="00D2633D">
      <w:pPr>
        <w:rPr>
          <w:b/>
        </w:rPr>
      </w:pPr>
    </w:p>
    <w:p w14:paraId="29B8336E" w14:textId="77777777" w:rsidR="00D2633D" w:rsidRDefault="00D2633D">
      <w:pPr>
        <w:rPr>
          <w:b/>
        </w:rPr>
      </w:pPr>
    </w:p>
    <w:p w14:paraId="1A99BEE8" w14:textId="77777777" w:rsidR="00D2633D" w:rsidRDefault="00D2633D">
      <w:pPr>
        <w:rPr>
          <w:b/>
        </w:rPr>
      </w:pPr>
    </w:p>
    <w:p w14:paraId="173D89C0" w14:textId="77777777" w:rsidR="00D2633D" w:rsidRDefault="00D2633D">
      <w:pPr>
        <w:rPr>
          <w:b/>
        </w:rPr>
      </w:pPr>
    </w:p>
    <w:p w14:paraId="2EDA3875" w14:textId="77777777" w:rsidR="00D2633D" w:rsidRDefault="00D2633D">
      <w:pPr>
        <w:rPr>
          <w:b/>
        </w:rPr>
      </w:pPr>
    </w:p>
    <w:p w14:paraId="04B4B2B4" w14:textId="77777777" w:rsidR="00D2633D" w:rsidRDefault="00D2633D">
      <w:pPr>
        <w:rPr>
          <w:b/>
        </w:rPr>
      </w:pPr>
      <w:r>
        <w:rPr>
          <w:b/>
        </w:rPr>
        <w:t>What pain will I experience if I don’t reach this goal? (make it painful)</w:t>
      </w:r>
    </w:p>
    <w:p w14:paraId="233860D5" w14:textId="0863D863" w:rsidR="00D2633D" w:rsidRDefault="00DE2607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73FCCCD1" wp14:editId="49276BEA">
                <wp:simplePos x="0" y="0"/>
                <wp:positionH relativeFrom="column">
                  <wp:posOffset>0</wp:posOffset>
                </wp:positionH>
                <wp:positionV relativeFrom="paragraph">
                  <wp:posOffset>158750</wp:posOffset>
                </wp:positionV>
                <wp:extent cx="5486400" cy="914400"/>
                <wp:effectExtent l="0" t="2540" r="0" b="6985"/>
                <wp:wrapNone/>
                <wp:docPr id="55" name="Rectangle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864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0DEA4D3" id="Rectangle 58" o:spid="_x0000_s1026" style="position:absolute;margin-left:0;margin-top:12.5pt;width:6in;height:1in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"/>
            </w:pict>
          </mc:Fallback>
        </mc:AlternateContent>
      </w:r>
      <w:r w:rsidR="00D2633D">
        <w:rPr>
          <w:b/>
        </w:rPr>
        <w:t xml:space="preserve"> </w:t>
      </w:r>
    </w:p>
    <w:p w14:paraId="44E7A31F" w14:textId="77777777" w:rsidR="00D2633D" w:rsidRDefault="00D2633D">
      <w:pPr>
        <w:rPr>
          <w:b/>
        </w:rPr>
      </w:pPr>
    </w:p>
    <w:p w14:paraId="0569AAA4" w14:textId="77777777" w:rsidR="00D2633D" w:rsidRDefault="00D2633D">
      <w:pPr>
        <w:rPr>
          <w:b/>
        </w:rPr>
      </w:pPr>
    </w:p>
    <w:p w14:paraId="41C408E7" w14:textId="77777777" w:rsidR="00D2633D" w:rsidRDefault="00D2633D">
      <w:pPr>
        <w:rPr>
          <w:b/>
        </w:rPr>
      </w:pPr>
    </w:p>
    <w:p w14:paraId="18967005" w14:textId="77777777" w:rsidR="00D2633D" w:rsidRDefault="00D2633D">
      <w:pPr>
        <w:rPr>
          <w:b/>
        </w:rPr>
      </w:pPr>
    </w:p>
    <w:p w14:paraId="5E542B15" w14:textId="77777777" w:rsidR="00D2633D" w:rsidRDefault="00D2633D">
      <w:pPr>
        <w:rPr>
          <w:b/>
        </w:rPr>
      </w:pPr>
    </w:p>
    <w:p w14:paraId="5E05B877" w14:textId="77777777" w:rsidR="00D2633D" w:rsidRDefault="00D2633D">
      <w:pPr>
        <w:rPr>
          <w:b/>
        </w:rPr>
      </w:pPr>
    </w:p>
    <w:p w14:paraId="1C82A664" w14:textId="77777777" w:rsidR="00D2633D" w:rsidRDefault="00D2633D">
      <w:pPr>
        <w:rPr>
          <w:b/>
        </w:rPr>
      </w:pPr>
    </w:p>
    <w:p w14:paraId="5B361927" w14:textId="77777777" w:rsidR="00D2633D" w:rsidRDefault="00D2633D">
      <w:pPr>
        <w:rPr>
          <w:b/>
        </w:rPr>
      </w:pPr>
      <w:r>
        <w:rPr>
          <w:b/>
        </w:rPr>
        <w:t>What pleasure will I experience when I reach this goal? (make it great)</w:t>
      </w:r>
    </w:p>
    <w:p w14:paraId="456FCA4E" w14:textId="77777777" w:rsidR="00D2633D" w:rsidRDefault="00D2633D">
      <w:pPr>
        <w:rPr>
          <w:b/>
        </w:rPr>
      </w:pPr>
    </w:p>
    <w:p w14:paraId="6CB0E3B5" w14:textId="74BE755D" w:rsidR="00D2633D" w:rsidRDefault="00DE2607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444A68BC" wp14:editId="07C391D6">
                <wp:simplePos x="0" y="0"/>
                <wp:positionH relativeFrom="column">
                  <wp:posOffset>0</wp:posOffset>
                </wp:positionH>
                <wp:positionV relativeFrom="paragraph">
                  <wp:posOffset>8890</wp:posOffset>
                </wp:positionV>
                <wp:extent cx="5486400" cy="939165"/>
                <wp:effectExtent l="0" t="6350" r="0" b="6985"/>
                <wp:wrapNone/>
                <wp:docPr id="54" name="Rectangle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86400" cy="9391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366B30" id="Rectangle 59" o:spid="_x0000_s1026" style="position:absolute;margin-left:0;margin-top:.7pt;width:6in;height:73.9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"/>
            </w:pict>
          </mc:Fallback>
        </mc:AlternateContent>
      </w:r>
    </w:p>
    <w:p w14:paraId="591C7AA2" w14:textId="77777777" w:rsidR="00D2633D" w:rsidRDefault="00D2633D"/>
    <w:p w14:paraId="349977A3" w14:textId="77777777" w:rsidR="00D2633D" w:rsidRDefault="00D2633D"/>
    <w:p w14:paraId="7E8F796F" w14:textId="77777777" w:rsidR="00D2633D" w:rsidRDefault="00D2633D"/>
    <w:p w14:paraId="613293A1" w14:textId="77777777" w:rsidR="00D2633D" w:rsidRDefault="00D2633D"/>
    <w:p w14:paraId="6C566E83" w14:textId="77777777" w:rsidR="00D2633D" w:rsidRDefault="00D2633D"/>
    <w:p w14:paraId="4ADA8E6D" w14:textId="77777777" w:rsidR="00D2633D" w:rsidRDefault="00D2633D"/>
    <w:p w14:paraId="3D96C8BC" w14:textId="77777777" w:rsidR="00D2633D" w:rsidRDefault="00D2633D">
      <w:pPr>
        <w:rPr>
          <w:b/>
        </w:rPr>
      </w:pPr>
      <w:r>
        <w:rPr>
          <w:b/>
        </w:rPr>
        <w:t>What action will I take in the next 24 hours toward reaching this goal?</w:t>
      </w:r>
    </w:p>
    <w:p w14:paraId="5C9FA5AB" w14:textId="77777777" w:rsidR="00D2633D" w:rsidRDefault="00D2633D"/>
    <w:p w14:paraId="73A374FF" w14:textId="6F0E307A" w:rsidR="00D2633D" w:rsidRDefault="00DE2607"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5A0C30B" wp14:editId="4BB16220">
                <wp:simplePos x="0" y="0"/>
                <wp:positionH relativeFrom="column">
                  <wp:posOffset>0</wp:posOffset>
                </wp:positionH>
                <wp:positionV relativeFrom="paragraph">
                  <wp:posOffset>-1905</wp:posOffset>
                </wp:positionV>
                <wp:extent cx="5486400" cy="894715"/>
                <wp:effectExtent l="0" t="3175" r="0" b="6985"/>
                <wp:wrapNone/>
                <wp:docPr id="53" name="Rectangle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86400" cy="894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030AE99" id="Rectangle 60" o:spid="_x0000_s1026" style="position:absolute;margin-left:0;margin-top:-.15pt;width:6in;height:70.4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"/>
            </w:pict>
          </mc:Fallback>
        </mc:AlternateContent>
      </w:r>
    </w:p>
    <w:p w14:paraId="60CC5FB5" w14:textId="77777777" w:rsidR="00D2633D" w:rsidRDefault="00D2633D"/>
    <w:p w14:paraId="1B809360" w14:textId="77777777" w:rsidR="00D2633D" w:rsidRDefault="00D2633D"/>
    <w:p w14:paraId="2EA27D94" w14:textId="77777777" w:rsidR="00D2633D" w:rsidRDefault="00D2633D"/>
    <w:p w14:paraId="2AB856FB" w14:textId="77777777" w:rsidR="00D2633D" w:rsidRDefault="00D2633D"/>
    <w:p w14:paraId="7CEDA835" w14:textId="77777777" w:rsidR="00D2633D" w:rsidRDefault="00D2633D"/>
    <w:p w14:paraId="445AEEF7" w14:textId="77777777" w:rsidR="00D2633D" w:rsidRDefault="00D2633D"/>
    <w:p w14:paraId="6F8E615B" w14:textId="0BB59BFD" w:rsidR="00D2633D" w:rsidRDefault="00DE2607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3677987" wp14:editId="2B08CD38">
                <wp:simplePos x="0" y="0"/>
                <wp:positionH relativeFrom="column">
                  <wp:posOffset>0</wp:posOffset>
                </wp:positionH>
                <wp:positionV relativeFrom="paragraph">
                  <wp:posOffset>355600</wp:posOffset>
                </wp:positionV>
                <wp:extent cx="5486400" cy="1262380"/>
                <wp:effectExtent l="0" t="635" r="0" b="3810"/>
                <wp:wrapNone/>
                <wp:docPr id="52" name="Rectangle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86400" cy="1262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B541E54" id="Rectangle 61" o:spid="_x0000_s1026" style="position:absolute;margin-left:0;margin-top:28pt;width:6in;height:99.4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"/>
            </w:pict>
          </mc:Fallback>
        </mc:AlternateContent>
      </w:r>
      <w:r w:rsidR="00D2633D">
        <w:rPr>
          <w:b/>
        </w:rPr>
        <w:t>What are the baby steps (bite-sized chunks) I’ll take to reach this goal?</w:t>
      </w:r>
    </w:p>
    <w:p w14:paraId="4439C1EA" w14:textId="77777777" w:rsidR="00D2633D" w:rsidRDefault="00D2633D"/>
    <w:p w14:paraId="76D11089" w14:textId="77777777" w:rsidR="00D2633D" w:rsidRDefault="00D2633D"/>
    <w:p w14:paraId="4D745280" w14:textId="77777777" w:rsidR="00D2633D" w:rsidRDefault="00D2633D"/>
    <w:p w14:paraId="028DE6B9" w14:textId="77777777" w:rsidR="00D2633D" w:rsidRDefault="00D2633D"/>
    <w:p w14:paraId="18D9021A" w14:textId="77777777" w:rsidR="00D2633D" w:rsidRDefault="00D2633D"/>
    <w:p w14:paraId="58327072" w14:textId="77777777" w:rsidR="00D2633D" w:rsidRDefault="00D2633D"/>
    <w:p w14:paraId="22109D75" w14:textId="77777777" w:rsidR="00D2633D" w:rsidRDefault="00D2633D"/>
    <w:p w14:paraId="72755563" w14:textId="77777777" w:rsidR="00D2633D" w:rsidRDefault="00D2633D"/>
    <w:p w14:paraId="1A59A689" w14:textId="77777777" w:rsidR="00D2633D" w:rsidRDefault="00D2633D"/>
    <w:p w14:paraId="7C569B13" w14:textId="77777777" w:rsidR="00D2633D" w:rsidRDefault="00D2633D"/>
    <w:p w14:paraId="218828C8" w14:textId="77777777" w:rsidR="00D2633D" w:rsidRDefault="00D2633D">
      <w:pPr>
        <w:rPr>
          <w:b/>
        </w:rPr>
      </w:pPr>
      <w:r>
        <w:rPr>
          <w:b/>
        </w:rPr>
        <w:t>Who will I tell about this goal to hold me accountable?</w:t>
      </w:r>
    </w:p>
    <w:p w14:paraId="7F914450" w14:textId="77777777" w:rsidR="00D2633D" w:rsidRDefault="00D2633D">
      <w:pPr>
        <w:rPr>
          <w:b/>
        </w:rPr>
      </w:pPr>
    </w:p>
    <w:p w14:paraId="02F6B218" w14:textId="7175435C" w:rsidR="00D2633D" w:rsidRDefault="00DE2607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23AE05B0" wp14:editId="12736EFB">
                <wp:simplePos x="0" y="0"/>
                <wp:positionH relativeFrom="column">
                  <wp:posOffset>0</wp:posOffset>
                </wp:positionH>
                <wp:positionV relativeFrom="paragraph">
                  <wp:posOffset>1905</wp:posOffset>
                </wp:positionV>
                <wp:extent cx="5486400" cy="730250"/>
                <wp:effectExtent l="0" t="0" r="0" b="3175"/>
                <wp:wrapNone/>
                <wp:docPr id="51" name="Rectangle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86400" cy="730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F4D4CE8" id="Rectangle 62" o:spid="_x0000_s1026" style="position:absolute;margin-left:0;margin-top:.15pt;width:6in;height:57.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"/>
            </w:pict>
          </mc:Fallback>
        </mc:AlternateContent>
      </w:r>
    </w:p>
    <w:p w14:paraId="4D1AEE1A" w14:textId="77777777" w:rsidR="00D2633D" w:rsidRDefault="00D2633D">
      <w:pPr>
        <w:rPr>
          <w:b/>
        </w:rPr>
      </w:pPr>
    </w:p>
    <w:p w14:paraId="1D2D3BCF" w14:textId="77777777" w:rsidR="00D2633D" w:rsidRDefault="00D2633D">
      <w:pPr>
        <w:rPr>
          <w:b/>
        </w:rPr>
      </w:pPr>
    </w:p>
    <w:p w14:paraId="6B5C2EF1" w14:textId="77777777" w:rsidR="00D2633D" w:rsidRDefault="00D2633D">
      <w:pPr>
        <w:rPr>
          <w:b/>
        </w:rPr>
      </w:pPr>
    </w:p>
    <w:p w14:paraId="4A81BCF9" w14:textId="77777777" w:rsidR="00D2633D" w:rsidRDefault="00D2633D">
      <w:pPr>
        <w:rPr>
          <w:b/>
        </w:rPr>
      </w:pPr>
      <w:r>
        <w:rPr>
          <w:b/>
        </w:rPr>
        <w:t>Personal</w:t>
      </w:r>
    </w:p>
    <w:p w14:paraId="6E3B8C2C" w14:textId="77777777" w:rsidR="00D2633D" w:rsidRDefault="00D2633D">
      <w:pPr>
        <w:rPr>
          <w:b/>
        </w:rPr>
      </w:pPr>
    </w:p>
    <w:p w14:paraId="7D7D6D84" w14:textId="407E81DE" w:rsidR="00D2633D" w:rsidRDefault="00D2633D">
      <w:r>
        <w:rPr>
          <w:b/>
        </w:rPr>
        <w:t xml:space="preserve">Goal </w:t>
      </w:r>
      <w:r>
        <w:t>– Expressed as, “I will.” (e.g. – I will devote 4 hours each week in 20</w:t>
      </w:r>
      <w:r w:rsidR="00581D31">
        <w:t>2</w:t>
      </w:r>
      <w:r w:rsidR="00BC4807">
        <w:t>4</w:t>
      </w:r>
      <w:r>
        <w:t xml:space="preserve"> to charity work beginning the week of January 1, 20</w:t>
      </w:r>
      <w:r w:rsidR="00581D31">
        <w:t>2</w:t>
      </w:r>
      <w:r w:rsidR="00BC4807">
        <w:t>4</w:t>
      </w:r>
      <w:r>
        <w:t>) Must have a definite date to be accomplished by. Make it colorful and descriptive if appropriate.</w:t>
      </w:r>
    </w:p>
    <w:p w14:paraId="4FDF52C5" w14:textId="1BC80E73" w:rsidR="00D2633D" w:rsidRDefault="00DE2607">
      <w:r>
        <w:rPr>
          <w:noProof/>
        </w:rPr>
        <mc:AlternateContent>
          <mc:Choice Requires="wpc">
            <w:drawing>
              <wp:inline distT="0" distB="0" distL="0" distR="0" wp14:anchorId="661CFC03" wp14:editId="70DE50A0">
                <wp:extent cx="5486400" cy="1600200"/>
                <wp:effectExtent l="0" t="0" r="0" b="1270"/>
                <wp:docPr id="50" name="Canvas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49" name="Rectangle 13"/>
                        <wps:cNvSpPr>
                          <a:spLocks noChangeArrowheads="1"/>
                        </wps:cNvSpPr>
                        <wps:spPr bwMode="auto">
                          <a:xfrm>
                            <a:off x="0" y="114088"/>
                            <a:ext cx="5486400" cy="125719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2200C6A6" id="Canvas 11" o:spid="_x0000_s1026" editas="canvas" style="width:6in;height:126pt;mso-position-horizontal-relative:char;mso-position-vertical-relative:line" coordsize="54864,160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">
                <v:shape id="_x0000_s1027" type="#_x0000_t75" style="position:absolute;width:54864;height:16002;visibility:visible;mso-wrap-style:square">
                  <v:fill o:detectmouseclick="t"/>
                  <v:path o:connecttype="none"/>
                </v:shape>
                <v:rect id="Rectangle 13" o:spid="_x0000_s1028" style="position:absolute;top:1140;width:54864;height:12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"/>
                <w10:anchorlock/>
              </v:group>
            </w:pict>
          </mc:Fallback>
        </mc:AlternateContent>
      </w:r>
    </w:p>
    <w:p w14:paraId="4577261C" w14:textId="77777777" w:rsidR="00D2633D" w:rsidRDefault="00D2633D"/>
    <w:p w14:paraId="06FDD226" w14:textId="77777777" w:rsidR="00D2633D" w:rsidRDefault="00D2633D">
      <w:pPr>
        <w:rPr>
          <w:b/>
        </w:rPr>
      </w:pPr>
      <w:r>
        <w:rPr>
          <w:b/>
        </w:rPr>
        <w:t>Why is this goal important to me? (me and my wife/husband/family)</w:t>
      </w:r>
    </w:p>
    <w:p w14:paraId="5273A457" w14:textId="414A3A9D" w:rsidR="00D2633D" w:rsidRDefault="00DE2607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33152" behindDoc="0" locked="0" layoutInCell="1" allowOverlap="1" wp14:anchorId="04E071AA" wp14:editId="22AF7C8F">
                <wp:simplePos x="0" y="0"/>
                <wp:positionH relativeFrom="column">
                  <wp:posOffset>0</wp:posOffset>
                </wp:positionH>
                <wp:positionV relativeFrom="paragraph">
                  <wp:posOffset>85090</wp:posOffset>
                </wp:positionV>
                <wp:extent cx="5486400" cy="1257300"/>
                <wp:effectExtent l="0" t="3175" r="0" b="6350"/>
                <wp:wrapNone/>
                <wp:docPr id="48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86400" cy="1257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78D7EC" id="Rectangle 14" o:spid="_x0000_s1026" style="position:absolute;margin-left:0;margin-top:6.7pt;width:6in;height:99pt;z-index:251633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"/>
            </w:pict>
          </mc:Fallback>
        </mc:AlternateContent>
      </w:r>
    </w:p>
    <w:p w14:paraId="397481B6" w14:textId="77777777" w:rsidR="00D2633D" w:rsidRDefault="00D2633D"/>
    <w:p w14:paraId="45A0F05E" w14:textId="77777777" w:rsidR="00D2633D" w:rsidRDefault="00D2633D"/>
    <w:p w14:paraId="4A322A67" w14:textId="77777777" w:rsidR="00D2633D" w:rsidRDefault="00D2633D"/>
    <w:p w14:paraId="01918C9C" w14:textId="77777777" w:rsidR="00D2633D" w:rsidRDefault="00D2633D"/>
    <w:p w14:paraId="47CBF252" w14:textId="77777777" w:rsidR="00D2633D" w:rsidRDefault="00D2633D"/>
    <w:p w14:paraId="761C0FB9" w14:textId="77777777" w:rsidR="00D2633D" w:rsidRDefault="00D2633D"/>
    <w:p w14:paraId="2D943301" w14:textId="77777777" w:rsidR="00D2633D" w:rsidRDefault="00D2633D"/>
    <w:p w14:paraId="29757E83" w14:textId="77777777" w:rsidR="00D2633D" w:rsidRDefault="00D2633D"/>
    <w:p w14:paraId="1B833691" w14:textId="77777777" w:rsidR="00D2633D" w:rsidRDefault="00D2633D">
      <w:pPr>
        <w:rPr>
          <w:b/>
        </w:rPr>
      </w:pPr>
      <w:r>
        <w:rPr>
          <w:b/>
        </w:rPr>
        <w:t>What am I willing to do to achieve this goal?</w:t>
      </w:r>
    </w:p>
    <w:p w14:paraId="13D11D63" w14:textId="40C7B1C0" w:rsidR="00D2633D" w:rsidRDefault="00DE2607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34176" behindDoc="0" locked="0" layoutInCell="1" allowOverlap="1" wp14:anchorId="3175318B" wp14:editId="31F93735">
                <wp:simplePos x="0" y="0"/>
                <wp:positionH relativeFrom="column">
                  <wp:posOffset>0</wp:posOffset>
                </wp:positionH>
                <wp:positionV relativeFrom="paragraph">
                  <wp:posOffset>74295</wp:posOffset>
                </wp:positionV>
                <wp:extent cx="5486400" cy="1257300"/>
                <wp:effectExtent l="0" t="3175" r="0" b="6350"/>
                <wp:wrapNone/>
                <wp:docPr id="47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86400" cy="1257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6604F76" id="Rectangle 15" o:spid="_x0000_s1026" style="position:absolute;margin-left:0;margin-top:5.85pt;width:6in;height:99pt;z-index:251634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"/>
            </w:pict>
          </mc:Fallback>
        </mc:AlternateContent>
      </w:r>
    </w:p>
    <w:p w14:paraId="58612818" w14:textId="77777777" w:rsidR="00D2633D" w:rsidRDefault="00D2633D"/>
    <w:p w14:paraId="224C0559" w14:textId="77777777" w:rsidR="00D2633D" w:rsidRDefault="00D2633D"/>
    <w:p w14:paraId="5975FEFF" w14:textId="77777777" w:rsidR="00D2633D" w:rsidRDefault="00D2633D"/>
    <w:p w14:paraId="1EC46A69" w14:textId="77777777" w:rsidR="00D2633D" w:rsidRDefault="00D2633D"/>
    <w:p w14:paraId="7032F597" w14:textId="77777777" w:rsidR="00D2633D" w:rsidRDefault="00D2633D"/>
    <w:p w14:paraId="6E048B94" w14:textId="77777777" w:rsidR="00D2633D" w:rsidRDefault="00D2633D"/>
    <w:p w14:paraId="3F6B91FE" w14:textId="77777777" w:rsidR="00D2633D" w:rsidRDefault="00D2633D"/>
    <w:p w14:paraId="1CCCA666" w14:textId="77777777" w:rsidR="00D2633D" w:rsidRDefault="00D2633D"/>
    <w:p w14:paraId="72186AD2" w14:textId="77777777" w:rsidR="00D2633D" w:rsidRDefault="00D2633D"/>
    <w:p w14:paraId="2DC6FD57" w14:textId="77777777" w:rsidR="00D2633D" w:rsidRDefault="00D2633D">
      <w:pPr>
        <w:rPr>
          <w:b/>
        </w:rPr>
      </w:pPr>
      <w:r>
        <w:rPr>
          <w:b/>
        </w:rPr>
        <w:t xml:space="preserve">What will it feel like when I achieve this goal? How will my life be different? </w:t>
      </w:r>
    </w:p>
    <w:p w14:paraId="45F1C09B" w14:textId="6E0423E3" w:rsidR="00D2633D" w:rsidRDefault="00DE2607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35200" behindDoc="0" locked="0" layoutInCell="1" allowOverlap="1" wp14:anchorId="77FA7BF7" wp14:editId="637080A5">
                <wp:simplePos x="0" y="0"/>
                <wp:positionH relativeFrom="column">
                  <wp:posOffset>0</wp:posOffset>
                </wp:positionH>
                <wp:positionV relativeFrom="paragraph">
                  <wp:posOffset>102870</wp:posOffset>
                </wp:positionV>
                <wp:extent cx="5486400" cy="1262380"/>
                <wp:effectExtent l="0" t="6985" r="0" b="6985"/>
                <wp:wrapNone/>
                <wp:docPr id="46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86400" cy="1262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E520E92" id="Rectangle 16" o:spid="_x0000_s1026" style="position:absolute;margin-left:0;margin-top:8.1pt;width:6in;height:99.4pt;z-index:251635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"/>
            </w:pict>
          </mc:Fallback>
        </mc:AlternateContent>
      </w:r>
    </w:p>
    <w:p w14:paraId="6676D784" w14:textId="77777777" w:rsidR="00D2633D" w:rsidRDefault="00D2633D">
      <w:pPr>
        <w:rPr>
          <w:b/>
        </w:rPr>
      </w:pPr>
    </w:p>
    <w:p w14:paraId="7836E1A7" w14:textId="77777777" w:rsidR="00D2633D" w:rsidRDefault="00D2633D">
      <w:pPr>
        <w:rPr>
          <w:b/>
        </w:rPr>
      </w:pPr>
    </w:p>
    <w:p w14:paraId="6C7BC9CA" w14:textId="77777777" w:rsidR="00D2633D" w:rsidRDefault="00D2633D">
      <w:pPr>
        <w:rPr>
          <w:b/>
        </w:rPr>
      </w:pPr>
    </w:p>
    <w:p w14:paraId="63F9299D" w14:textId="77777777" w:rsidR="00D2633D" w:rsidRDefault="00D2633D">
      <w:pPr>
        <w:rPr>
          <w:b/>
        </w:rPr>
      </w:pPr>
    </w:p>
    <w:p w14:paraId="68BE6724" w14:textId="77777777" w:rsidR="00D2633D" w:rsidRDefault="00D2633D">
      <w:pPr>
        <w:rPr>
          <w:b/>
        </w:rPr>
      </w:pPr>
    </w:p>
    <w:p w14:paraId="6B87BAA0" w14:textId="77777777" w:rsidR="00D2633D" w:rsidRDefault="00D2633D">
      <w:pPr>
        <w:rPr>
          <w:b/>
        </w:rPr>
      </w:pPr>
    </w:p>
    <w:p w14:paraId="510F7134" w14:textId="77777777" w:rsidR="00D2633D" w:rsidRDefault="00D2633D">
      <w:pPr>
        <w:rPr>
          <w:b/>
        </w:rPr>
      </w:pPr>
    </w:p>
    <w:p w14:paraId="5876B314" w14:textId="77777777" w:rsidR="00D2633D" w:rsidRDefault="00D2633D">
      <w:pPr>
        <w:rPr>
          <w:b/>
        </w:rPr>
      </w:pPr>
      <w:r>
        <w:rPr>
          <w:b/>
        </w:rPr>
        <w:t>What pain will I experience if I don’t reach this goal? (make it painful)</w:t>
      </w:r>
    </w:p>
    <w:p w14:paraId="5CC0E247" w14:textId="54D3B8C0" w:rsidR="00D2633D" w:rsidRDefault="00DE2607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5F72A4CF" wp14:editId="3723006A">
                <wp:simplePos x="0" y="0"/>
                <wp:positionH relativeFrom="column">
                  <wp:posOffset>0</wp:posOffset>
                </wp:positionH>
                <wp:positionV relativeFrom="paragraph">
                  <wp:posOffset>133985</wp:posOffset>
                </wp:positionV>
                <wp:extent cx="5486400" cy="939165"/>
                <wp:effectExtent l="0" t="6350" r="0" b="6985"/>
                <wp:wrapNone/>
                <wp:docPr id="45" name="Rectangle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86400" cy="9391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3D24097" id="Rectangle 73" o:spid="_x0000_s1026" style="position:absolute;margin-left:0;margin-top:10.55pt;width:6in;height:73.9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"/>
            </w:pict>
          </mc:Fallback>
        </mc:AlternateContent>
      </w:r>
    </w:p>
    <w:p w14:paraId="6EB599BA" w14:textId="77777777" w:rsidR="00D2633D" w:rsidRDefault="00D2633D">
      <w:pPr>
        <w:rPr>
          <w:b/>
        </w:rPr>
      </w:pPr>
      <w:r>
        <w:rPr>
          <w:b/>
        </w:rPr>
        <w:t xml:space="preserve"> </w:t>
      </w:r>
    </w:p>
    <w:p w14:paraId="47D76FE7" w14:textId="77777777" w:rsidR="00D2633D" w:rsidRDefault="00D2633D">
      <w:pPr>
        <w:rPr>
          <w:b/>
        </w:rPr>
      </w:pPr>
    </w:p>
    <w:p w14:paraId="2EECCA29" w14:textId="77777777" w:rsidR="00D2633D" w:rsidRDefault="00D2633D">
      <w:pPr>
        <w:rPr>
          <w:b/>
        </w:rPr>
      </w:pPr>
    </w:p>
    <w:p w14:paraId="4D14472F" w14:textId="77777777" w:rsidR="00D2633D" w:rsidRDefault="00D2633D">
      <w:pPr>
        <w:rPr>
          <w:b/>
        </w:rPr>
      </w:pPr>
    </w:p>
    <w:p w14:paraId="1DFBAA12" w14:textId="77777777" w:rsidR="00D2633D" w:rsidRDefault="00D2633D">
      <w:pPr>
        <w:rPr>
          <w:b/>
        </w:rPr>
      </w:pPr>
    </w:p>
    <w:p w14:paraId="5AB83FC4" w14:textId="77777777" w:rsidR="00D2633D" w:rsidRDefault="00D2633D">
      <w:pPr>
        <w:rPr>
          <w:b/>
        </w:rPr>
      </w:pPr>
    </w:p>
    <w:p w14:paraId="69732A20" w14:textId="77777777" w:rsidR="00D2633D" w:rsidRDefault="00D2633D">
      <w:pPr>
        <w:rPr>
          <w:b/>
        </w:rPr>
      </w:pPr>
    </w:p>
    <w:p w14:paraId="02240B5C" w14:textId="77777777" w:rsidR="00D2633D" w:rsidRDefault="00D2633D">
      <w:pPr>
        <w:rPr>
          <w:b/>
        </w:rPr>
      </w:pPr>
      <w:r>
        <w:rPr>
          <w:b/>
        </w:rPr>
        <w:t>What pleasure will I experience when I reach this goal? (make it great)</w:t>
      </w:r>
    </w:p>
    <w:p w14:paraId="3BD473F5" w14:textId="77777777" w:rsidR="00D2633D" w:rsidRDefault="00D2633D">
      <w:pPr>
        <w:rPr>
          <w:b/>
        </w:rPr>
      </w:pPr>
    </w:p>
    <w:p w14:paraId="607145F0" w14:textId="20B54E41" w:rsidR="00D2633D" w:rsidRDefault="00DE2607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4C2974FC" wp14:editId="3046A1AE">
                <wp:simplePos x="0" y="0"/>
                <wp:positionH relativeFrom="column">
                  <wp:posOffset>0</wp:posOffset>
                </wp:positionH>
                <wp:positionV relativeFrom="paragraph">
                  <wp:posOffset>8890</wp:posOffset>
                </wp:positionV>
                <wp:extent cx="5486400" cy="939165"/>
                <wp:effectExtent l="0" t="6350" r="0" b="6985"/>
                <wp:wrapNone/>
                <wp:docPr id="44" name="Rectangle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86400" cy="9391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151D87B" id="Rectangle 69" o:spid="_x0000_s1026" style="position:absolute;margin-left:0;margin-top:.7pt;width:6in;height:73.9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"/>
            </w:pict>
          </mc:Fallback>
        </mc:AlternateContent>
      </w:r>
    </w:p>
    <w:p w14:paraId="7494E10D" w14:textId="77777777" w:rsidR="00D2633D" w:rsidRDefault="00D2633D"/>
    <w:p w14:paraId="0E8A99E6" w14:textId="77777777" w:rsidR="00D2633D" w:rsidRDefault="00D2633D"/>
    <w:p w14:paraId="763ECEDD" w14:textId="77777777" w:rsidR="00D2633D" w:rsidRDefault="00D2633D"/>
    <w:p w14:paraId="6292EAF8" w14:textId="77777777" w:rsidR="00D2633D" w:rsidRDefault="00D2633D"/>
    <w:p w14:paraId="394D2182" w14:textId="77777777" w:rsidR="00D2633D" w:rsidRDefault="00D2633D"/>
    <w:p w14:paraId="5F0B43E7" w14:textId="77777777" w:rsidR="00D2633D" w:rsidRDefault="00D2633D"/>
    <w:p w14:paraId="4E38E04A" w14:textId="41E46A33" w:rsidR="00D2633D" w:rsidRDefault="00DE2607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6D79D4F1" wp14:editId="07F7A0E7">
                <wp:simplePos x="0" y="0"/>
                <wp:positionH relativeFrom="column">
                  <wp:posOffset>0</wp:posOffset>
                </wp:positionH>
                <wp:positionV relativeFrom="paragraph">
                  <wp:posOffset>366395</wp:posOffset>
                </wp:positionV>
                <wp:extent cx="5486400" cy="1262380"/>
                <wp:effectExtent l="0" t="3810" r="0" b="635"/>
                <wp:wrapNone/>
                <wp:docPr id="43" name="Rectangle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86400" cy="1262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2173405" id="Rectangle 70" o:spid="_x0000_s1026" style="position:absolute;margin-left:0;margin-top:28.85pt;width:6in;height:99.4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"/>
            </w:pict>
          </mc:Fallback>
        </mc:AlternateContent>
      </w:r>
      <w:r w:rsidR="00D2633D">
        <w:rPr>
          <w:b/>
        </w:rPr>
        <w:t>What action will I take in the next 24 hours toward reaching this goal?</w:t>
      </w:r>
    </w:p>
    <w:p w14:paraId="77015BE2" w14:textId="77777777" w:rsidR="00D2633D" w:rsidRDefault="00D2633D"/>
    <w:p w14:paraId="0A2EE79D" w14:textId="77777777" w:rsidR="00D2633D" w:rsidRDefault="00D2633D"/>
    <w:p w14:paraId="447824E9" w14:textId="77777777" w:rsidR="00D2633D" w:rsidRDefault="00D2633D"/>
    <w:p w14:paraId="502CE54C" w14:textId="77777777" w:rsidR="00D2633D" w:rsidRDefault="00D2633D"/>
    <w:p w14:paraId="6565689A" w14:textId="77777777" w:rsidR="00D2633D" w:rsidRDefault="00D2633D"/>
    <w:p w14:paraId="7E6ACD88" w14:textId="77777777" w:rsidR="00D2633D" w:rsidRDefault="00D2633D"/>
    <w:p w14:paraId="625BE8B1" w14:textId="77777777" w:rsidR="00D2633D" w:rsidRDefault="00D2633D"/>
    <w:p w14:paraId="7AFACC1A" w14:textId="77777777" w:rsidR="00D2633D" w:rsidRDefault="00D2633D"/>
    <w:p w14:paraId="027500AD" w14:textId="77777777" w:rsidR="00D2633D" w:rsidRDefault="00D2633D"/>
    <w:p w14:paraId="5DA7B0CE" w14:textId="77777777" w:rsidR="00D2633D" w:rsidRDefault="00D2633D"/>
    <w:p w14:paraId="0536C561" w14:textId="4D2764E9" w:rsidR="00D2633D" w:rsidRDefault="00DE2607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75EB02E1" wp14:editId="5FD017A1">
                <wp:simplePos x="0" y="0"/>
                <wp:positionH relativeFrom="column">
                  <wp:posOffset>0</wp:posOffset>
                </wp:positionH>
                <wp:positionV relativeFrom="paragraph">
                  <wp:posOffset>355600</wp:posOffset>
                </wp:positionV>
                <wp:extent cx="5486400" cy="1262380"/>
                <wp:effectExtent l="0" t="6985" r="0" b="6985"/>
                <wp:wrapNone/>
                <wp:docPr id="42" name="Rectangle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86400" cy="1262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9A30024" id="Rectangle 71" o:spid="_x0000_s1026" style="position:absolute;margin-left:0;margin-top:28pt;width:6in;height:99.4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"/>
            </w:pict>
          </mc:Fallback>
        </mc:AlternateContent>
      </w:r>
      <w:r w:rsidR="00D2633D">
        <w:rPr>
          <w:b/>
        </w:rPr>
        <w:t>What are the baby steps (bite-sized chunks) I’ll take to reach this goal?</w:t>
      </w:r>
    </w:p>
    <w:p w14:paraId="213ECBFE" w14:textId="77777777" w:rsidR="00D2633D" w:rsidRDefault="00D2633D"/>
    <w:p w14:paraId="01249A22" w14:textId="77777777" w:rsidR="00D2633D" w:rsidRDefault="00D2633D"/>
    <w:p w14:paraId="7439A912" w14:textId="77777777" w:rsidR="00D2633D" w:rsidRDefault="00D2633D"/>
    <w:p w14:paraId="63180383" w14:textId="77777777" w:rsidR="00D2633D" w:rsidRDefault="00D2633D"/>
    <w:p w14:paraId="2B4B943B" w14:textId="77777777" w:rsidR="00D2633D" w:rsidRDefault="00D2633D"/>
    <w:p w14:paraId="0D825488" w14:textId="77777777" w:rsidR="00D2633D" w:rsidRDefault="00D2633D"/>
    <w:p w14:paraId="5BF1A89E" w14:textId="77777777" w:rsidR="00D2633D" w:rsidRDefault="00D2633D"/>
    <w:p w14:paraId="60DE8C9D" w14:textId="77777777" w:rsidR="00D2633D" w:rsidRDefault="00D2633D"/>
    <w:p w14:paraId="54C54D5C" w14:textId="77777777" w:rsidR="00D2633D" w:rsidRDefault="00D2633D"/>
    <w:p w14:paraId="30359299" w14:textId="77777777" w:rsidR="00D2633D" w:rsidRDefault="00D2633D">
      <w:pPr>
        <w:rPr>
          <w:b/>
        </w:rPr>
      </w:pPr>
      <w:r>
        <w:rPr>
          <w:b/>
        </w:rPr>
        <w:t>Who will I tell about this goal to hold me accountable?</w:t>
      </w:r>
    </w:p>
    <w:p w14:paraId="1245B8B3" w14:textId="739D5CBA" w:rsidR="00D2633D" w:rsidRDefault="00DE2607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53DA7024" wp14:editId="3EC05583">
                <wp:simplePos x="0" y="0"/>
                <wp:positionH relativeFrom="column">
                  <wp:posOffset>0</wp:posOffset>
                </wp:positionH>
                <wp:positionV relativeFrom="paragraph">
                  <wp:posOffset>140970</wp:posOffset>
                </wp:positionV>
                <wp:extent cx="5486400" cy="730250"/>
                <wp:effectExtent l="0" t="5715" r="0" b="6985"/>
                <wp:wrapNone/>
                <wp:docPr id="41" name="Rectangle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86400" cy="730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D571059" id="Rectangle 72" o:spid="_x0000_s1026" style="position:absolute;margin-left:0;margin-top:11.1pt;width:6in;height:57.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"/>
            </w:pict>
          </mc:Fallback>
        </mc:AlternateContent>
      </w:r>
    </w:p>
    <w:p w14:paraId="17CB5896" w14:textId="77777777" w:rsidR="00D2633D" w:rsidRDefault="00D2633D">
      <w:pPr>
        <w:rPr>
          <w:b/>
        </w:rPr>
      </w:pPr>
    </w:p>
    <w:p w14:paraId="6F1236C0" w14:textId="77777777" w:rsidR="00D2633D" w:rsidRDefault="00D2633D">
      <w:pPr>
        <w:rPr>
          <w:b/>
        </w:rPr>
      </w:pPr>
    </w:p>
    <w:p w14:paraId="28CB4FCC" w14:textId="77777777" w:rsidR="00D2633D" w:rsidRDefault="00D2633D">
      <w:pPr>
        <w:rPr>
          <w:b/>
        </w:rPr>
      </w:pPr>
    </w:p>
    <w:p w14:paraId="1AC11C41" w14:textId="77777777" w:rsidR="00D2633D" w:rsidRDefault="00D2633D">
      <w:pPr>
        <w:rPr>
          <w:b/>
        </w:rPr>
      </w:pPr>
      <w:r>
        <w:rPr>
          <w:b/>
        </w:rPr>
        <w:t>Money/Financial</w:t>
      </w:r>
    </w:p>
    <w:p w14:paraId="7D65A69A" w14:textId="77777777" w:rsidR="00D2633D" w:rsidRDefault="00D2633D">
      <w:pPr>
        <w:rPr>
          <w:b/>
        </w:rPr>
      </w:pPr>
    </w:p>
    <w:p w14:paraId="3FB55C9A" w14:textId="606E4CFD" w:rsidR="00D2633D" w:rsidRDefault="00D2633D">
      <w:r>
        <w:rPr>
          <w:b/>
        </w:rPr>
        <w:t xml:space="preserve">Goal </w:t>
      </w:r>
      <w:r>
        <w:t xml:space="preserve">– Expressed as, “I will.” (e.g. – I will have </w:t>
      </w:r>
      <w:r w:rsidR="00BC4807">
        <w:t xml:space="preserve">earned at least </w:t>
      </w:r>
      <w:r>
        <w:t>$</w:t>
      </w:r>
      <w:r w:rsidR="00F93E5A">
        <w:t>2</w:t>
      </w:r>
      <w:r w:rsidR="008E7867">
        <w:t>5</w:t>
      </w:r>
      <w:r w:rsidR="00F93E5A">
        <w:t>0</w:t>
      </w:r>
      <w:r>
        <w:t xml:space="preserve">,000.00 </w:t>
      </w:r>
      <w:r w:rsidR="009A79A2">
        <w:t>from my  efforts</w:t>
      </w:r>
      <w:r>
        <w:t xml:space="preserve"> by December 31, 20</w:t>
      </w:r>
      <w:r w:rsidR="00581D31">
        <w:t>2</w:t>
      </w:r>
      <w:r w:rsidR="00BC4807">
        <w:t>4</w:t>
      </w:r>
      <w:r>
        <w:t>) Must have a definite date to be accomplished by. Make it colorful and descriptive if appropriate.</w:t>
      </w:r>
    </w:p>
    <w:p w14:paraId="2BAE6720" w14:textId="13A455A1" w:rsidR="00D2633D" w:rsidRDefault="00DE2607">
      <w:r>
        <w:rPr>
          <w:noProof/>
        </w:rPr>
        <mc:AlternateContent>
          <mc:Choice Requires="wpc">
            <w:drawing>
              <wp:inline distT="0" distB="0" distL="0" distR="0" wp14:anchorId="7E0CFF66" wp14:editId="18D738A2">
                <wp:extent cx="5486400" cy="1600200"/>
                <wp:effectExtent l="0" t="0" r="0" b="1270"/>
                <wp:docPr id="40" name="Canvas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39" name="Rectangle 19"/>
                        <wps:cNvSpPr>
                          <a:spLocks noChangeArrowheads="1"/>
                        </wps:cNvSpPr>
                        <wps:spPr bwMode="auto">
                          <a:xfrm>
                            <a:off x="0" y="114088"/>
                            <a:ext cx="5486400" cy="125719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09BC42D0" id="Canvas 17" o:spid="_x0000_s1026" editas="canvas" style="width:6in;height:126pt;mso-position-horizontal-relative:char;mso-position-vertical-relative:line" coordsize="54864,160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">
                <v:shape id="_x0000_s1027" type="#_x0000_t75" style="position:absolute;width:54864;height:16002;visibility:visible;mso-wrap-style:square">
                  <v:fill o:detectmouseclick="t"/>
                  <v:path o:connecttype="none"/>
                </v:shape>
                <v:rect id="Rectangle 19" o:spid="_x0000_s1028" style="position:absolute;top:1140;width:54864;height:12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"/>
                <w10:anchorlock/>
              </v:group>
            </w:pict>
          </mc:Fallback>
        </mc:AlternateContent>
      </w:r>
    </w:p>
    <w:p w14:paraId="5CB6EEAC" w14:textId="77777777" w:rsidR="00D2633D" w:rsidRDefault="00D2633D"/>
    <w:p w14:paraId="70EF113A" w14:textId="77777777" w:rsidR="00D2633D" w:rsidRDefault="00D2633D">
      <w:pPr>
        <w:rPr>
          <w:b/>
        </w:rPr>
      </w:pPr>
      <w:r>
        <w:rPr>
          <w:b/>
        </w:rPr>
        <w:t>Why is this goal important to me? (me and my wife/husband/family)</w:t>
      </w:r>
    </w:p>
    <w:p w14:paraId="1E74C89F" w14:textId="37D1105E" w:rsidR="00D2633D" w:rsidRDefault="00DE2607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36224" behindDoc="0" locked="0" layoutInCell="1" allowOverlap="1" wp14:anchorId="7737A27A" wp14:editId="5E673109">
                <wp:simplePos x="0" y="0"/>
                <wp:positionH relativeFrom="column">
                  <wp:posOffset>0</wp:posOffset>
                </wp:positionH>
                <wp:positionV relativeFrom="paragraph">
                  <wp:posOffset>85090</wp:posOffset>
                </wp:positionV>
                <wp:extent cx="5486400" cy="1257300"/>
                <wp:effectExtent l="0" t="3175" r="0" b="6350"/>
                <wp:wrapNone/>
                <wp:docPr id="38" name="Rectangl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86400" cy="1257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0B3A76" id="Rectangle 20" o:spid="_x0000_s1026" style="position:absolute;margin-left:0;margin-top:6.7pt;width:6in;height:99pt;z-index:251636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"/>
            </w:pict>
          </mc:Fallback>
        </mc:AlternateContent>
      </w:r>
    </w:p>
    <w:p w14:paraId="01413AA1" w14:textId="77777777" w:rsidR="00D2633D" w:rsidRDefault="00D2633D"/>
    <w:p w14:paraId="3E72F52D" w14:textId="77777777" w:rsidR="00D2633D" w:rsidRDefault="00D2633D"/>
    <w:p w14:paraId="5B348C26" w14:textId="77777777" w:rsidR="00D2633D" w:rsidRDefault="00D2633D"/>
    <w:p w14:paraId="09F17A14" w14:textId="77777777" w:rsidR="00D2633D" w:rsidRDefault="00D2633D"/>
    <w:p w14:paraId="0FE516CD" w14:textId="77777777" w:rsidR="00D2633D" w:rsidRDefault="00D2633D"/>
    <w:p w14:paraId="62A87F87" w14:textId="77777777" w:rsidR="00D2633D" w:rsidRDefault="00D2633D"/>
    <w:p w14:paraId="75313BB3" w14:textId="77777777" w:rsidR="00D2633D" w:rsidRDefault="00D2633D"/>
    <w:p w14:paraId="7CCC442D" w14:textId="77777777" w:rsidR="00D2633D" w:rsidRDefault="00D2633D"/>
    <w:p w14:paraId="43605FD1" w14:textId="77777777" w:rsidR="00D2633D" w:rsidRDefault="00D2633D">
      <w:pPr>
        <w:rPr>
          <w:b/>
        </w:rPr>
      </w:pPr>
      <w:r>
        <w:rPr>
          <w:b/>
        </w:rPr>
        <w:t>What am I willing to do to achieve this goal?</w:t>
      </w:r>
    </w:p>
    <w:p w14:paraId="6348BD4D" w14:textId="73B44157" w:rsidR="00D2633D" w:rsidRDefault="00DE2607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37248" behindDoc="0" locked="0" layoutInCell="1" allowOverlap="1" wp14:anchorId="2C612A8B" wp14:editId="175003F3">
                <wp:simplePos x="0" y="0"/>
                <wp:positionH relativeFrom="column">
                  <wp:posOffset>0</wp:posOffset>
                </wp:positionH>
                <wp:positionV relativeFrom="paragraph">
                  <wp:posOffset>74295</wp:posOffset>
                </wp:positionV>
                <wp:extent cx="5486400" cy="1257300"/>
                <wp:effectExtent l="0" t="3175" r="0" b="6350"/>
                <wp:wrapNone/>
                <wp:docPr id="37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86400" cy="1257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84C6934" id="Rectangle 21" o:spid="_x0000_s1026" style="position:absolute;margin-left:0;margin-top:5.85pt;width:6in;height:99pt;z-index:25163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"/>
            </w:pict>
          </mc:Fallback>
        </mc:AlternateContent>
      </w:r>
    </w:p>
    <w:p w14:paraId="78930DC8" w14:textId="77777777" w:rsidR="00D2633D" w:rsidRDefault="00D2633D"/>
    <w:p w14:paraId="3C84B78E" w14:textId="77777777" w:rsidR="00D2633D" w:rsidRDefault="00D2633D"/>
    <w:p w14:paraId="4A828CD7" w14:textId="77777777" w:rsidR="00D2633D" w:rsidRDefault="00D2633D"/>
    <w:p w14:paraId="0D61EE2C" w14:textId="77777777" w:rsidR="00D2633D" w:rsidRDefault="00D2633D"/>
    <w:p w14:paraId="00FACE34" w14:textId="77777777" w:rsidR="00D2633D" w:rsidRDefault="00D2633D"/>
    <w:p w14:paraId="30C5478E" w14:textId="77777777" w:rsidR="00D2633D" w:rsidRDefault="00D2633D"/>
    <w:p w14:paraId="1B56E1F0" w14:textId="77777777" w:rsidR="00D2633D" w:rsidRDefault="00D2633D"/>
    <w:p w14:paraId="6F2680E0" w14:textId="77777777" w:rsidR="00D2633D" w:rsidRDefault="00D2633D"/>
    <w:p w14:paraId="332AFAEA" w14:textId="66766989" w:rsidR="00D2633D" w:rsidRDefault="00DE2607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38272" behindDoc="0" locked="0" layoutInCell="1" allowOverlap="1" wp14:anchorId="26A9D2AA" wp14:editId="72F2C4D7">
                <wp:simplePos x="0" y="0"/>
                <wp:positionH relativeFrom="column">
                  <wp:posOffset>0</wp:posOffset>
                </wp:positionH>
                <wp:positionV relativeFrom="paragraph">
                  <wp:posOffset>476250</wp:posOffset>
                </wp:positionV>
                <wp:extent cx="5486400" cy="1262380"/>
                <wp:effectExtent l="0" t="3175" r="0" b="1270"/>
                <wp:wrapNone/>
                <wp:docPr id="36" name="Rectangl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86400" cy="1262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14B121A" id="Rectangle 22" o:spid="_x0000_s1026" style="position:absolute;margin-left:0;margin-top:37.5pt;width:6in;height:99.4pt;z-index:25163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"/>
            </w:pict>
          </mc:Fallback>
        </mc:AlternateContent>
      </w:r>
      <w:r w:rsidR="00D2633D">
        <w:rPr>
          <w:b/>
        </w:rPr>
        <w:t xml:space="preserve">What will it feel like when I achieve this goal? How will my life be different? </w:t>
      </w:r>
    </w:p>
    <w:p w14:paraId="12E8A3AD" w14:textId="77777777" w:rsidR="00D2633D" w:rsidRDefault="00D2633D">
      <w:pPr>
        <w:rPr>
          <w:b/>
        </w:rPr>
      </w:pPr>
    </w:p>
    <w:p w14:paraId="01DBCDF6" w14:textId="77777777" w:rsidR="00D2633D" w:rsidRDefault="00D2633D">
      <w:pPr>
        <w:rPr>
          <w:b/>
        </w:rPr>
      </w:pPr>
    </w:p>
    <w:p w14:paraId="68790CFD" w14:textId="77777777" w:rsidR="00D2633D" w:rsidRDefault="00D2633D">
      <w:pPr>
        <w:rPr>
          <w:b/>
        </w:rPr>
      </w:pPr>
    </w:p>
    <w:p w14:paraId="06F42FB7" w14:textId="77777777" w:rsidR="00D2633D" w:rsidRDefault="00D2633D">
      <w:pPr>
        <w:rPr>
          <w:b/>
        </w:rPr>
      </w:pPr>
    </w:p>
    <w:p w14:paraId="60D735E0" w14:textId="77777777" w:rsidR="00D2633D" w:rsidRDefault="00D2633D">
      <w:pPr>
        <w:rPr>
          <w:b/>
        </w:rPr>
      </w:pPr>
    </w:p>
    <w:p w14:paraId="3B3ACDA2" w14:textId="77777777" w:rsidR="00D2633D" w:rsidRDefault="00D2633D">
      <w:pPr>
        <w:rPr>
          <w:b/>
        </w:rPr>
      </w:pPr>
    </w:p>
    <w:p w14:paraId="59EF91F9" w14:textId="77777777" w:rsidR="00D2633D" w:rsidRDefault="00D2633D">
      <w:pPr>
        <w:rPr>
          <w:b/>
        </w:rPr>
      </w:pPr>
    </w:p>
    <w:p w14:paraId="56BFDA4B" w14:textId="77777777" w:rsidR="00D2633D" w:rsidRDefault="00D2633D"/>
    <w:p w14:paraId="19264B1C" w14:textId="77777777" w:rsidR="00D2633D" w:rsidRDefault="00D2633D">
      <w:pPr>
        <w:rPr>
          <w:b/>
        </w:rPr>
      </w:pPr>
    </w:p>
    <w:p w14:paraId="6D1C3F2B" w14:textId="77777777" w:rsidR="00D2633D" w:rsidRDefault="00D2633D">
      <w:pPr>
        <w:rPr>
          <w:b/>
        </w:rPr>
      </w:pPr>
      <w:r>
        <w:rPr>
          <w:b/>
        </w:rPr>
        <w:t>What pain will I experience if I don’t reach this goal? (make it painful)</w:t>
      </w:r>
    </w:p>
    <w:p w14:paraId="6FB05831" w14:textId="3570478D" w:rsidR="00D2633D" w:rsidRDefault="00DE2607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5C039820" wp14:editId="0F972B99">
                <wp:simplePos x="0" y="0"/>
                <wp:positionH relativeFrom="column">
                  <wp:posOffset>0</wp:posOffset>
                </wp:positionH>
                <wp:positionV relativeFrom="paragraph">
                  <wp:posOffset>158750</wp:posOffset>
                </wp:positionV>
                <wp:extent cx="5486400" cy="914400"/>
                <wp:effectExtent l="0" t="2540" r="0" b="6985"/>
                <wp:wrapNone/>
                <wp:docPr id="35" name="Rectangle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864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DE7B271" id="Rectangle 74" o:spid="_x0000_s1026" style="position:absolute;margin-left:0;margin-top:12.5pt;width:6in;height:1in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"/>
            </w:pict>
          </mc:Fallback>
        </mc:AlternateContent>
      </w:r>
      <w:r w:rsidR="00D2633D">
        <w:rPr>
          <w:b/>
        </w:rPr>
        <w:t xml:space="preserve"> </w:t>
      </w:r>
    </w:p>
    <w:p w14:paraId="5B344E81" w14:textId="77777777" w:rsidR="00D2633D" w:rsidRDefault="00D2633D">
      <w:pPr>
        <w:rPr>
          <w:b/>
        </w:rPr>
      </w:pPr>
    </w:p>
    <w:p w14:paraId="00B48AB3" w14:textId="77777777" w:rsidR="00D2633D" w:rsidRDefault="00D2633D">
      <w:pPr>
        <w:rPr>
          <w:b/>
        </w:rPr>
      </w:pPr>
    </w:p>
    <w:p w14:paraId="2939B4B8" w14:textId="77777777" w:rsidR="00D2633D" w:rsidRDefault="00D2633D">
      <w:pPr>
        <w:rPr>
          <w:b/>
        </w:rPr>
      </w:pPr>
    </w:p>
    <w:p w14:paraId="25D6B975" w14:textId="77777777" w:rsidR="00D2633D" w:rsidRDefault="00D2633D">
      <w:pPr>
        <w:rPr>
          <w:b/>
        </w:rPr>
      </w:pPr>
    </w:p>
    <w:p w14:paraId="39958ED7" w14:textId="77777777" w:rsidR="00D2633D" w:rsidRDefault="00D2633D">
      <w:pPr>
        <w:rPr>
          <w:b/>
        </w:rPr>
      </w:pPr>
    </w:p>
    <w:p w14:paraId="39959B52" w14:textId="77777777" w:rsidR="00D2633D" w:rsidRDefault="00D2633D">
      <w:pPr>
        <w:rPr>
          <w:b/>
        </w:rPr>
      </w:pPr>
    </w:p>
    <w:p w14:paraId="3B74666A" w14:textId="77777777" w:rsidR="00D2633D" w:rsidRDefault="00D2633D">
      <w:pPr>
        <w:rPr>
          <w:b/>
        </w:rPr>
      </w:pPr>
    </w:p>
    <w:p w14:paraId="7B89D13D" w14:textId="77777777" w:rsidR="00D2633D" w:rsidRDefault="00D2633D">
      <w:pPr>
        <w:rPr>
          <w:b/>
        </w:rPr>
      </w:pPr>
      <w:r>
        <w:rPr>
          <w:b/>
        </w:rPr>
        <w:t>What pleasure will I experience when I reach this goal? (make it great)</w:t>
      </w:r>
    </w:p>
    <w:p w14:paraId="712CFE1A" w14:textId="77777777" w:rsidR="00D2633D" w:rsidRDefault="00D2633D">
      <w:pPr>
        <w:rPr>
          <w:b/>
        </w:rPr>
      </w:pPr>
    </w:p>
    <w:p w14:paraId="661D2FD7" w14:textId="500172FB" w:rsidR="00D2633D" w:rsidRDefault="00DE2607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10EFF1B3" wp14:editId="694D27EC">
                <wp:simplePos x="0" y="0"/>
                <wp:positionH relativeFrom="column">
                  <wp:posOffset>0</wp:posOffset>
                </wp:positionH>
                <wp:positionV relativeFrom="paragraph">
                  <wp:posOffset>8890</wp:posOffset>
                </wp:positionV>
                <wp:extent cx="5486400" cy="939165"/>
                <wp:effectExtent l="0" t="6350" r="0" b="6985"/>
                <wp:wrapNone/>
                <wp:docPr id="34" name="Rectangle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86400" cy="9391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4C5AFC" id="Rectangle 75" o:spid="_x0000_s1026" style="position:absolute;margin-left:0;margin-top:.7pt;width:6in;height:73.95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"/>
            </w:pict>
          </mc:Fallback>
        </mc:AlternateContent>
      </w:r>
    </w:p>
    <w:p w14:paraId="08C149D0" w14:textId="77777777" w:rsidR="00D2633D" w:rsidRDefault="00D2633D"/>
    <w:p w14:paraId="7A3969F4" w14:textId="77777777" w:rsidR="00D2633D" w:rsidRDefault="00D2633D"/>
    <w:p w14:paraId="07A2BB17" w14:textId="77777777" w:rsidR="00D2633D" w:rsidRDefault="00D2633D"/>
    <w:p w14:paraId="08F0282B" w14:textId="77777777" w:rsidR="00D2633D" w:rsidRDefault="00D2633D"/>
    <w:p w14:paraId="00419FB0" w14:textId="77777777" w:rsidR="00D2633D" w:rsidRDefault="00D2633D"/>
    <w:p w14:paraId="7097E0E7" w14:textId="77777777" w:rsidR="00D2633D" w:rsidRDefault="00D2633D"/>
    <w:p w14:paraId="0D9BE014" w14:textId="35E61A17" w:rsidR="00D2633D" w:rsidRDefault="00DE2607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60180CFC" wp14:editId="702AD2CE">
                <wp:simplePos x="0" y="0"/>
                <wp:positionH relativeFrom="column">
                  <wp:posOffset>0</wp:posOffset>
                </wp:positionH>
                <wp:positionV relativeFrom="paragraph">
                  <wp:posOffset>366395</wp:posOffset>
                </wp:positionV>
                <wp:extent cx="5486400" cy="1262380"/>
                <wp:effectExtent l="0" t="3810" r="0" b="635"/>
                <wp:wrapNone/>
                <wp:docPr id="33" name="Rectangle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86400" cy="1262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2F2216D" id="Rectangle 76" o:spid="_x0000_s1026" style="position:absolute;margin-left:0;margin-top:28.85pt;width:6in;height:99.4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"/>
            </w:pict>
          </mc:Fallback>
        </mc:AlternateContent>
      </w:r>
      <w:r w:rsidR="00D2633D">
        <w:rPr>
          <w:b/>
        </w:rPr>
        <w:t>What action will I take in the next 24 hours toward reaching this goal?</w:t>
      </w:r>
    </w:p>
    <w:p w14:paraId="2FF01F2E" w14:textId="77777777" w:rsidR="00D2633D" w:rsidRDefault="00D2633D"/>
    <w:p w14:paraId="29E8FF3B" w14:textId="77777777" w:rsidR="00D2633D" w:rsidRDefault="00D2633D"/>
    <w:p w14:paraId="6A9433E7" w14:textId="77777777" w:rsidR="00D2633D" w:rsidRDefault="00D2633D"/>
    <w:p w14:paraId="52980AF8" w14:textId="77777777" w:rsidR="00D2633D" w:rsidRDefault="00D2633D"/>
    <w:p w14:paraId="2DE9B512" w14:textId="77777777" w:rsidR="00D2633D" w:rsidRDefault="00D2633D"/>
    <w:p w14:paraId="79D4395E" w14:textId="77777777" w:rsidR="00D2633D" w:rsidRDefault="00D2633D"/>
    <w:p w14:paraId="5DA9D670" w14:textId="77777777" w:rsidR="00D2633D" w:rsidRDefault="00D2633D"/>
    <w:p w14:paraId="57947A4D" w14:textId="77777777" w:rsidR="00D2633D" w:rsidRDefault="00D2633D"/>
    <w:p w14:paraId="7624C039" w14:textId="77777777" w:rsidR="00D2633D" w:rsidRDefault="00D2633D"/>
    <w:p w14:paraId="7AEF4C41" w14:textId="77777777" w:rsidR="00D2633D" w:rsidRDefault="00D2633D"/>
    <w:p w14:paraId="494D5C10" w14:textId="78B11DC8" w:rsidR="00D2633D" w:rsidRDefault="00DE2607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15B6F8CA" wp14:editId="7BA4B498">
                <wp:simplePos x="0" y="0"/>
                <wp:positionH relativeFrom="column">
                  <wp:posOffset>0</wp:posOffset>
                </wp:positionH>
                <wp:positionV relativeFrom="paragraph">
                  <wp:posOffset>355600</wp:posOffset>
                </wp:positionV>
                <wp:extent cx="5486400" cy="1262380"/>
                <wp:effectExtent l="0" t="6985" r="0" b="6985"/>
                <wp:wrapNone/>
                <wp:docPr id="32" name="Rectangle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86400" cy="1262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B9268C3" id="Rectangle 77" o:spid="_x0000_s1026" style="position:absolute;margin-left:0;margin-top:28pt;width:6in;height:99.4pt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"/>
            </w:pict>
          </mc:Fallback>
        </mc:AlternateContent>
      </w:r>
      <w:r w:rsidR="00D2633D">
        <w:rPr>
          <w:b/>
        </w:rPr>
        <w:t>What are the baby steps (bite-sized chunks) I’ll take to reach this goal?</w:t>
      </w:r>
    </w:p>
    <w:p w14:paraId="37D1B4CB" w14:textId="77777777" w:rsidR="00D2633D" w:rsidRDefault="00D2633D"/>
    <w:p w14:paraId="0311A791" w14:textId="77777777" w:rsidR="00D2633D" w:rsidRDefault="00D2633D"/>
    <w:p w14:paraId="575614A8" w14:textId="77777777" w:rsidR="00D2633D" w:rsidRDefault="00D2633D"/>
    <w:p w14:paraId="1C63469B" w14:textId="77777777" w:rsidR="00D2633D" w:rsidRDefault="00D2633D"/>
    <w:p w14:paraId="27985D0F" w14:textId="77777777" w:rsidR="00D2633D" w:rsidRDefault="00D2633D"/>
    <w:p w14:paraId="1B36DD7F" w14:textId="77777777" w:rsidR="00D2633D" w:rsidRDefault="00D2633D"/>
    <w:p w14:paraId="22DC0AD5" w14:textId="77777777" w:rsidR="00D2633D" w:rsidRDefault="00D2633D"/>
    <w:p w14:paraId="6E9861F8" w14:textId="77777777" w:rsidR="00D2633D" w:rsidRDefault="00D2633D"/>
    <w:p w14:paraId="66F36A11" w14:textId="77777777" w:rsidR="00D2633D" w:rsidRDefault="00D2633D"/>
    <w:p w14:paraId="2338FB80" w14:textId="77777777" w:rsidR="00D2633D" w:rsidRDefault="00D2633D">
      <w:pPr>
        <w:rPr>
          <w:b/>
        </w:rPr>
      </w:pPr>
      <w:r>
        <w:rPr>
          <w:b/>
        </w:rPr>
        <w:t>Who will I tell about this goal to hold me accountable?</w:t>
      </w:r>
    </w:p>
    <w:p w14:paraId="5C151180" w14:textId="47D4CC00" w:rsidR="00D2633D" w:rsidRDefault="00DE2607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27731DAC" wp14:editId="7C6B9F8D">
                <wp:simplePos x="0" y="0"/>
                <wp:positionH relativeFrom="column">
                  <wp:posOffset>0</wp:posOffset>
                </wp:positionH>
                <wp:positionV relativeFrom="paragraph">
                  <wp:posOffset>140970</wp:posOffset>
                </wp:positionV>
                <wp:extent cx="5486400" cy="730250"/>
                <wp:effectExtent l="0" t="5715" r="0" b="6985"/>
                <wp:wrapNone/>
                <wp:docPr id="31" name="Rectangle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86400" cy="730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F19C6C" id="Rectangle 78" o:spid="_x0000_s1026" style="position:absolute;margin-left:0;margin-top:11.1pt;width:6in;height:57.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"/>
            </w:pict>
          </mc:Fallback>
        </mc:AlternateContent>
      </w:r>
    </w:p>
    <w:p w14:paraId="2F4D3797" w14:textId="77777777" w:rsidR="00D2633D" w:rsidRDefault="00D2633D">
      <w:pPr>
        <w:rPr>
          <w:b/>
        </w:rPr>
      </w:pPr>
    </w:p>
    <w:p w14:paraId="405A5866" w14:textId="77777777" w:rsidR="00D2633D" w:rsidRDefault="00D2633D">
      <w:pPr>
        <w:rPr>
          <w:b/>
        </w:rPr>
      </w:pPr>
    </w:p>
    <w:p w14:paraId="64FE11E6" w14:textId="77777777" w:rsidR="00D2633D" w:rsidRDefault="00D2633D">
      <w:pPr>
        <w:rPr>
          <w:b/>
        </w:rPr>
      </w:pPr>
    </w:p>
    <w:p w14:paraId="0201A463" w14:textId="77777777" w:rsidR="00D2633D" w:rsidRDefault="00D2633D">
      <w:pPr>
        <w:rPr>
          <w:b/>
        </w:rPr>
      </w:pPr>
      <w:r>
        <w:rPr>
          <w:b/>
        </w:rPr>
        <w:t>Relationships</w:t>
      </w:r>
    </w:p>
    <w:p w14:paraId="140C18CC" w14:textId="77777777" w:rsidR="00D2633D" w:rsidRDefault="00D2633D">
      <w:pPr>
        <w:rPr>
          <w:b/>
        </w:rPr>
      </w:pPr>
    </w:p>
    <w:p w14:paraId="2F2011BF" w14:textId="73544879" w:rsidR="00D2633D" w:rsidRDefault="00D2633D">
      <w:r>
        <w:rPr>
          <w:b/>
        </w:rPr>
        <w:t xml:space="preserve">Goal </w:t>
      </w:r>
      <w:r>
        <w:t>– Expressed as, “I will.” (e.g. – I will have at least one “date night” each week with my husband</w:t>
      </w:r>
      <w:r w:rsidR="008E7867">
        <w:t>/wife/partner</w:t>
      </w:r>
      <w:r>
        <w:t xml:space="preserve"> beginning January 6, 20</w:t>
      </w:r>
      <w:r w:rsidR="00581D31">
        <w:t>2</w:t>
      </w:r>
      <w:r w:rsidR="008E7867">
        <w:t>4</w:t>
      </w:r>
      <w:r>
        <w:t>) Must have a definite date to be accomplished by. Make it colorful and descriptive if appropriate.</w:t>
      </w:r>
    </w:p>
    <w:p w14:paraId="7C558960" w14:textId="0BD55B10" w:rsidR="00D2633D" w:rsidRDefault="00DE2607">
      <w:r>
        <w:rPr>
          <w:noProof/>
        </w:rPr>
        <mc:AlternateContent>
          <mc:Choice Requires="wpc">
            <w:drawing>
              <wp:inline distT="0" distB="0" distL="0" distR="0" wp14:anchorId="0646237C" wp14:editId="2B26D565">
                <wp:extent cx="5486400" cy="1600200"/>
                <wp:effectExtent l="0" t="0" r="0" b="1270"/>
                <wp:docPr id="30" name="Canvas 2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28" name="Rectangle 25"/>
                        <wps:cNvSpPr>
                          <a:spLocks noChangeArrowheads="1"/>
                        </wps:cNvSpPr>
                        <wps:spPr bwMode="auto">
                          <a:xfrm>
                            <a:off x="0" y="114088"/>
                            <a:ext cx="5486400" cy="125719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31504667" id="Canvas 23" o:spid="_x0000_s1026" editas="canvas" style="width:6in;height:126pt;mso-position-horizontal-relative:char;mso-position-vertical-relative:line" coordsize="54864,160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">
                <v:shape id="_x0000_s1027" type="#_x0000_t75" style="position:absolute;width:54864;height:16002;visibility:visible;mso-wrap-style:square">
                  <v:fill o:detectmouseclick="t"/>
                  <v:path o:connecttype="none"/>
                </v:shape>
                <v:rect id="Rectangle 25" o:spid="_x0000_s1028" style="position:absolute;top:1140;width:54864;height:12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"/>
                <w10:anchorlock/>
              </v:group>
            </w:pict>
          </mc:Fallback>
        </mc:AlternateContent>
      </w:r>
    </w:p>
    <w:p w14:paraId="78842288" w14:textId="77777777" w:rsidR="00D2633D" w:rsidRDefault="00D2633D"/>
    <w:p w14:paraId="002DA296" w14:textId="77777777" w:rsidR="00D2633D" w:rsidRDefault="00D2633D">
      <w:pPr>
        <w:rPr>
          <w:b/>
        </w:rPr>
      </w:pPr>
      <w:r>
        <w:rPr>
          <w:b/>
        </w:rPr>
        <w:t>Why is this goal important to me? (me and my wife/husband/family)</w:t>
      </w:r>
    </w:p>
    <w:p w14:paraId="71C30C9C" w14:textId="614D162C" w:rsidR="00D2633D" w:rsidRDefault="00DE2607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 wp14:anchorId="69E60291" wp14:editId="3B23A3BB">
                <wp:simplePos x="0" y="0"/>
                <wp:positionH relativeFrom="column">
                  <wp:posOffset>0</wp:posOffset>
                </wp:positionH>
                <wp:positionV relativeFrom="paragraph">
                  <wp:posOffset>85090</wp:posOffset>
                </wp:positionV>
                <wp:extent cx="5486400" cy="1257300"/>
                <wp:effectExtent l="0" t="3175" r="0" b="6350"/>
                <wp:wrapNone/>
                <wp:docPr id="27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86400" cy="1257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51BCA6" id="Rectangle 26" o:spid="_x0000_s1026" style="position:absolute;margin-left:0;margin-top:6.7pt;width:6in;height:99pt;z-index:251639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"/>
            </w:pict>
          </mc:Fallback>
        </mc:AlternateContent>
      </w:r>
    </w:p>
    <w:p w14:paraId="62C7BEBF" w14:textId="77777777" w:rsidR="00D2633D" w:rsidRDefault="00D2633D"/>
    <w:p w14:paraId="23ED9A34" w14:textId="77777777" w:rsidR="00D2633D" w:rsidRDefault="00D2633D"/>
    <w:p w14:paraId="6D41772F" w14:textId="77777777" w:rsidR="00D2633D" w:rsidRDefault="00D2633D"/>
    <w:p w14:paraId="03862C0E" w14:textId="77777777" w:rsidR="00D2633D" w:rsidRDefault="00D2633D"/>
    <w:p w14:paraId="4D54D0CE" w14:textId="77777777" w:rsidR="00D2633D" w:rsidRDefault="00D2633D"/>
    <w:p w14:paraId="49DB3FC2" w14:textId="77777777" w:rsidR="00D2633D" w:rsidRDefault="00D2633D"/>
    <w:p w14:paraId="7B29D5E8" w14:textId="77777777" w:rsidR="00D2633D" w:rsidRDefault="00D2633D"/>
    <w:p w14:paraId="0F001CB8" w14:textId="77777777" w:rsidR="00D2633D" w:rsidRDefault="00D2633D"/>
    <w:p w14:paraId="125A8701" w14:textId="77777777" w:rsidR="00D2633D" w:rsidRDefault="00D2633D">
      <w:pPr>
        <w:rPr>
          <w:b/>
        </w:rPr>
      </w:pPr>
      <w:r>
        <w:rPr>
          <w:b/>
        </w:rPr>
        <w:t>What am I willing to do to achieve this goal?</w:t>
      </w:r>
    </w:p>
    <w:p w14:paraId="35F9E1C5" w14:textId="5B07F270" w:rsidR="00D2633D" w:rsidRDefault="00DE2607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40320" behindDoc="0" locked="0" layoutInCell="1" allowOverlap="1" wp14:anchorId="37FD7268" wp14:editId="0FCA32B5">
                <wp:simplePos x="0" y="0"/>
                <wp:positionH relativeFrom="column">
                  <wp:posOffset>0</wp:posOffset>
                </wp:positionH>
                <wp:positionV relativeFrom="paragraph">
                  <wp:posOffset>74295</wp:posOffset>
                </wp:positionV>
                <wp:extent cx="5486400" cy="1257300"/>
                <wp:effectExtent l="0" t="3175" r="0" b="6350"/>
                <wp:wrapNone/>
                <wp:docPr id="26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86400" cy="1257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4F68C4D" id="Rectangle 27" o:spid="_x0000_s1026" style="position:absolute;margin-left:0;margin-top:5.85pt;width:6in;height:99pt;z-index:25164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"/>
            </w:pict>
          </mc:Fallback>
        </mc:AlternateContent>
      </w:r>
    </w:p>
    <w:p w14:paraId="4E570314" w14:textId="77777777" w:rsidR="00D2633D" w:rsidRDefault="00D2633D"/>
    <w:p w14:paraId="7B1DFF29" w14:textId="77777777" w:rsidR="00D2633D" w:rsidRDefault="00D2633D"/>
    <w:p w14:paraId="48D2D37C" w14:textId="77777777" w:rsidR="00D2633D" w:rsidRDefault="00D2633D"/>
    <w:p w14:paraId="5B08252C" w14:textId="77777777" w:rsidR="00D2633D" w:rsidRDefault="00D2633D"/>
    <w:p w14:paraId="6286DCC1" w14:textId="77777777" w:rsidR="00D2633D" w:rsidRDefault="00D2633D"/>
    <w:p w14:paraId="6ACFB4CC" w14:textId="77777777" w:rsidR="00D2633D" w:rsidRDefault="00D2633D"/>
    <w:p w14:paraId="3D57EA66" w14:textId="77777777" w:rsidR="00D2633D" w:rsidRDefault="00D2633D"/>
    <w:p w14:paraId="70C8214B" w14:textId="77777777" w:rsidR="00D2633D" w:rsidRDefault="00D2633D"/>
    <w:p w14:paraId="48B23D12" w14:textId="77777777" w:rsidR="00D2633D" w:rsidRDefault="00D2633D">
      <w:pPr>
        <w:rPr>
          <w:b/>
        </w:rPr>
      </w:pPr>
      <w:r>
        <w:rPr>
          <w:b/>
        </w:rPr>
        <w:t xml:space="preserve">What will it feel like when I achieve this goal? How will my life be different? </w:t>
      </w:r>
    </w:p>
    <w:p w14:paraId="78DDBB12" w14:textId="304CB932" w:rsidR="00D2633D" w:rsidRDefault="00DE2607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41344" behindDoc="0" locked="0" layoutInCell="1" allowOverlap="1" wp14:anchorId="111AD1AE" wp14:editId="7E44CBD5">
                <wp:simplePos x="0" y="0"/>
                <wp:positionH relativeFrom="column">
                  <wp:posOffset>0</wp:posOffset>
                </wp:positionH>
                <wp:positionV relativeFrom="paragraph">
                  <wp:posOffset>172720</wp:posOffset>
                </wp:positionV>
                <wp:extent cx="5486400" cy="1262380"/>
                <wp:effectExtent l="0" t="7620" r="0" b="6350"/>
                <wp:wrapNone/>
                <wp:docPr id="25" name="Rectangl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86400" cy="1262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A4E4473" id="Rectangle 28" o:spid="_x0000_s1026" style="position:absolute;margin-left:0;margin-top:13.6pt;width:6in;height:99.4pt;z-index:251641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"/>
            </w:pict>
          </mc:Fallback>
        </mc:AlternateContent>
      </w:r>
    </w:p>
    <w:p w14:paraId="6D5E9214" w14:textId="77777777" w:rsidR="00D2633D" w:rsidRDefault="00D2633D">
      <w:pPr>
        <w:rPr>
          <w:b/>
        </w:rPr>
      </w:pPr>
    </w:p>
    <w:p w14:paraId="601702DF" w14:textId="77777777" w:rsidR="00D2633D" w:rsidRDefault="00D2633D">
      <w:pPr>
        <w:rPr>
          <w:b/>
        </w:rPr>
      </w:pPr>
    </w:p>
    <w:p w14:paraId="6DD61DB8" w14:textId="77777777" w:rsidR="00D2633D" w:rsidRDefault="00D2633D">
      <w:pPr>
        <w:rPr>
          <w:b/>
        </w:rPr>
      </w:pPr>
    </w:p>
    <w:p w14:paraId="4A3F0D96" w14:textId="77777777" w:rsidR="00D2633D" w:rsidRDefault="00D2633D">
      <w:pPr>
        <w:rPr>
          <w:b/>
        </w:rPr>
      </w:pPr>
    </w:p>
    <w:p w14:paraId="6FF90323" w14:textId="77777777" w:rsidR="00D2633D" w:rsidRDefault="00D2633D">
      <w:pPr>
        <w:rPr>
          <w:b/>
        </w:rPr>
      </w:pPr>
    </w:p>
    <w:p w14:paraId="3EFA5924" w14:textId="77777777" w:rsidR="00D2633D" w:rsidRDefault="00D2633D"/>
    <w:p w14:paraId="253A84A2" w14:textId="77777777" w:rsidR="00D2633D" w:rsidRDefault="00D2633D">
      <w:pPr>
        <w:rPr>
          <w:b/>
        </w:rPr>
      </w:pPr>
    </w:p>
    <w:p w14:paraId="50FF0A6D" w14:textId="77777777" w:rsidR="00D2633D" w:rsidRDefault="00D2633D">
      <w:pPr>
        <w:rPr>
          <w:b/>
        </w:rPr>
      </w:pPr>
    </w:p>
    <w:p w14:paraId="633FCDB0" w14:textId="77777777" w:rsidR="00D2633D" w:rsidRDefault="00D2633D">
      <w:pPr>
        <w:rPr>
          <w:b/>
        </w:rPr>
      </w:pPr>
      <w:r>
        <w:rPr>
          <w:b/>
        </w:rPr>
        <w:t>What pain will I experience if I don’t reach this goal? (make it painful)</w:t>
      </w:r>
    </w:p>
    <w:p w14:paraId="21C2CDD4" w14:textId="3BC97CF5" w:rsidR="00D2633D" w:rsidRDefault="00DE2607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4CEAC824" wp14:editId="1783F137">
                <wp:simplePos x="0" y="0"/>
                <wp:positionH relativeFrom="column">
                  <wp:posOffset>0</wp:posOffset>
                </wp:positionH>
                <wp:positionV relativeFrom="paragraph">
                  <wp:posOffset>158750</wp:posOffset>
                </wp:positionV>
                <wp:extent cx="5486400" cy="914400"/>
                <wp:effectExtent l="0" t="2540" r="0" b="6985"/>
                <wp:wrapNone/>
                <wp:docPr id="24" name="Rectangle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864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67D213D" id="Rectangle 79" o:spid="_x0000_s1026" style="position:absolute;margin-left:0;margin-top:12.5pt;width:6in;height:1in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"/>
            </w:pict>
          </mc:Fallback>
        </mc:AlternateContent>
      </w:r>
      <w:r w:rsidR="00D2633D">
        <w:rPr>
          <w:b/>
        </w:rPr>
        <w:t xml:space="preserve"> </w:t>
      </w:r>
    </w:p>
    <w:p w14:paraId="495EFF47" w14:textId="77777777" w:rsidR="00D2633D" w:rsidRDefault="00D2633D">
      <w:pPr>
        <w:rPr>
          <w:b/>
        </w:rPr>
      </w:pPr>
    </w:p>
    <w:p w14:paraId="5C7428A6" w14:textId="77777777" w:rsidR="00D2633D" w:rsidRDefault="00D2633D">
      <w:pPr>
        <w:rPr>
          <w:b/>
        </w:rPr>
      </w:pPr>
    </w:p>
    <w:p w14:paraId="6F484AAF" w14:textId="77777777" w:rsidR="00D2633D" w:rsidRDefault="00D2633D">
      <w:pPr>
        <w:rPr>
          <w:b/>
        </w:rPr>
      </w:pPr>
    </w:p>
    <w:p w14:paraId="4366085F" w14:textId="77777777" w:rsidR="00D2633D" w:rsidRDefault="00D2633D">
      <w:pPr>
        <w:rPr>
          <w:b/>
        </w:rPr>
      </w:pPr>
    </w:p>
    <w:p w14:paraId="3C5BF476" w14:textId="77777777" w:rsidR="00D2633D" w:rsidRDefault="00D2633D">
      <w:pPr>
        <w:rPr>
          <w:b/>
        </w:rPr>
      </w:pPr>
    </w:p>
    <w:p w14:paraId="2EBE2571" w14:textId="77777777" w:rsidR="00D2633D" w:rsidRDefault="00D2633D">
      <w:pPr>
        <w:rPr>
          <w:b/>
        </w:rPr>
      </w:pPr>
    </w:p>
    <w:p w14:paraId="4FAF19F8" w14:textId="77777777" w:rsidR="00D2633D" w:rsidRDefault="00D2633D">
      <w:pPr>
        <w:rPr>
          <w:b/>
        </w:rPr>
      </w:pPr>
    </w:p>
    <w:p w14:paraId="0B842899" w14:textId="77777777" w:rsidR="00D2633D" w:rsidRDefault="00D2633D">
      <w:pPr>
        <w:rPr>
          <w:b/>
        </w:rPr>
      </w:pPr>
      <w:r>
        <w:rPr>
          <w:b/>
        </w:rPr>
        <w:t>What pleasure will I experience when I reach this goal? (make it great)</w:t>
      </w:r>
    </w:p>
    <w:p w14:paraId="68161F77" w14:textId="77777777" w:rsidR="00D2633D" w:rsidRDefault="00D2633D">
      <w:pPr>
        <w:rPr>
          <w:b/>
        </w:rPr>
      </w:pPr>
    </w:p>
    <w:p w14:paraId="33C206AD" w14:textId="3BE61FBD" w:rsidR="00D2633D" w:rsidRDefault="00DE2607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660CF54D" wp14:editId="79D6AE35">
                <wp:simplePos x="0" y="0"/>
                <wp:positionH relativeFrom="column">
                  <wp:posOffset>0</wp:posOffset>
                </wp:positionH>
                <wp:positionV relativeFrom="paragraph">
                  <wp:posOffset>8890</wp:posOffset>
                </wp:positionV>
                <wp:extent cx="5486400" cy="939165"/>
                <wp:effectExtent l="0" t="6350" r="0" b="6985"/>
                <wp:wrapNone/>
                <wp:docPr id="23" name="Rectangle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86400" cy="9391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DEB27FE" id="Rectangle 80" o:spid="_x0000_s1026" style="position:absolute;margin-left:0;margin-top:.7pt;width:6in;height:73.95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"/>
            </w:pict>
          </mc:Fallback>
        </mc:AlternateContent>
      </w:r>
    </w:p>
    <w:p w14:paraId="3586EAA6" w14:textId="77777777" w:rsidR="00D2633D" w:rsidRDefault="00D2633D"/>
    <w:p w14:paraId="13E4A6F1" w14:textId="77777777" w:rsidR="00D2633D" w:rsidRDefault="00D2633D"/>
    <w:p w14:paraId="45E52DB6" w14:textId="77777777" w:rsidR="00D2633D" w:rsidRDefault="00D2633D"/>
    <w:p w14:paraId="041787DF" w14:textId="77777777" w:rsidR="00D2633D" w:rsidRDefault="00D2633D"/>
    <w:p w14:paraId="15C426F1" w14:textId="77777777" w:rsidR="00D2633D" w:rsidRDefault="00D2633D"/>
    <w:p w14:paraId="2116B67B" w14:textId="77777777" w:rsidR="00D2633D" w:rsidRDefault="00D2633D"/>
    <w:p w14:paraId="7F6358BB" w14:textId="44DF4314" w:rsidR="00D2633D" w:rsidRDefault="00DE2607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1A2B7E37" wp14:editId="3A0DF791">
                <wp:simplePos x="0" y="0"/>
                <wp:positionH relativeFrom="column">
                  <wp:posOffset>0</wp:posOffset>
                </wp:positionH>
                <wp:positionV relativeFrom="paragraph">
                  <wp:posOffset>366395</wp:posOffset>
                </wp:positionV>
                <wp:extent cx="5486400" cy="1262380"/>
                <wp:effectExtent l="0" t="3810" r="0" b="635"/>
                <wp:wrapNone/>
                <wp:docPr id="22" name="Rectangle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86400" cy="1262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014B552" id="Rectangle 81" o:spid="_x0000_s1026" style="position:absolute;margin-left:0;margin-top:28.85pt;width:6in;height:99.4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"/>
            </w:pict>
          </mc:Fallback>
        </mc:AlternateContent>
      </w:r>
      <w:r w:rsidR="00D2633D">
        <w:rPr>
          <w:b/>
        </w:rPr>
        <w:t>What action will I take in the next 24 hours toward reaching this goal?</w:t>
      </w:r>
    </w:p>
    <w:p w14:paraId="21500C26" w14:textId="77777777" w:rsidR="00D2633D" w:rsidRDefault="00D2633D"/>
    <w:p w14:paraId="16EEDE5B" w14:textId="77777777" w:rsidR="00D2633D" w:rsidRDefault="00D2633D"/>
    <w:p w14:paraId="64D506A6" w14:textId="77777777" w:rsidR="00D2633D" w:rsidRDefault="00D2633D"/>
    <w:p w14:paraId="5B6CF3FB" w14:textId="77777777" w:rsidR="00D2633D" w:rsidRDefault="00D2633D"/>
    <w:p w14:paraId="7DD8D0AD" w14:textId="77777777" w:rsidR="00D2633D" w:rsidRDefault="00D2633D"/>
    <w:p w14:paraId="01CA7DA7" w14:textId="77777777" w:rsidR="00D2633D" w:rsidRDefault="00D2633D"/>
    <w:p w14:paraId="50432C6F" w14:textId="77777777" w:rsidR="00D2633D" w:rsidRDefault="00D2633D"/>
    <w:p w14:paraId="3C0C8414" w14:textId="77777777" w:rsidR="00D2633D" w:rsidRDefault="00D2633D"/>
    <w:p w14:paraId="4733D75F" w14:textId="77777777" w:rsidR="00D2633D" w:rsidRDefault="00D2633D"/>
    <w:p w14:paraId="2ADA24C4" w14:textId="77777777" w:rsidR="00D2633D" w:rsidRDefault="00D2633D"/>
    <w:p w14:paraId="0DC13119" w14:textId="111B3002" w:rsidR="00D2633D" w:rsidRDefault="00DE2607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1195C565" wp14:editId="18B9205C">
                <wp:simplePos x="0" y="0"/>
                <wp:positionH relativeFrom="column">
                  <wp:posOffset>0</wp:posOffset>
                </wp:positionH>
                <wp:positionV relativeFrom="paragraph">
                  <wp:posOffset>355600</wp:posOffset>
                </wp:positionV>
                <wp:extent cx="5486400" cy="1262380"/>
                <wp:effectExtent l="0" t="6985" r="0" b="6985"/>
                <wp:wrapNone/>
                <wp:docPr id="21" name="Rectangle 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86400" cy="1262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47C90D7" id="Rectangle 82" o:spid="_x0000_s1026" style="position:absolute;margin-left:0;margin-top:28pt;width:6in;height:99.4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"/>
            </w:pict>
          </mc:Fallback>
        </mc:AlternateContent>
      </w:r>
      <w:r w:rsidR="00D2633D">
        <w:rPr>
          <w:b/>
        </w:rPr>
        <w:t>What are the baby steps (bite-sized chunks) I’ll take to reach this goal?</w:t>
      </w:r>
    </w:p>
    <w:p w14:paraId="478540E8" w14:textId="77777777" w:rsidR="00D2633D" w:rsidRDefault="00D2633D"/>
    <w:p w14:paraId="5E17E04B" w14:textId="77777777" w:rsidR="00D2633D" w:rsidRDefault="00D2633D"/>
    <w:p w14:paraId="5504792F" w14:textId="77777777" w:rsidR="00D2633D" w:rsidRDefault="00D2633D"/>
    <w:p w14:paraId="27A9D50B" w14:textId="77777777" w:rsidR="00D2633D" w:rsidRDefault="00D2633D"/>
    <w:p w14:paraId="395EE016" w14:textId="77777777" w:rsidR="00D2633D" w:rsidRDefault="00D2633D"/>
    <w:p w14:paraId="07C784B6" w14:textId="77777777" w:rsidR="00D2633D" w:rsidRDefault="00D2633D"/>
    <w:p w14:paraId="0C3AEFFE" w14:textId="77777777" w:rsidR="00D2633D" w:rsidRDefault="00D2633D"/>
    <w:p w14:paraId="4C15ADC0" w14:textId="77777777" w:rsidR="00D2633D" w:rsidRDefault="00D2633D"/>
    <w:p w14:paraId="76B78DB7" w14:textId="77777777" w:rsidR="00D2633D" w:rsidRDefault="00D2633D"/>
    <w:p w14:paraId="7AC4A60E" w14:textId="77777777" w:rsidR="00D2633D" w:rsidRDefault="00D2633D">
      <w:pPr>
        <w:rPr>
          <w:b/>
        </w:rPr>
      </w:pPr>
      <w:r>
        <w:rPr>
          <w:b/>
        </w:rPr>
        <w:t>Who will I tell about this goal to hold me accountable?</w:t>
      </w:r>
    </w:p>
    <w:p w14:paraId="65235B99" w14:textId="42AEA6B2" w:rsidR="00D2633D" w:rsidRDefault="00DE2607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39C27D1F" wp14:editId="10059EED">
                <wp:simplePos x="0" y="0"/>
                <wp:positionH relativeFrom="column">
                  <wp:posOffset>0</wp:posOffset>
                </wp:positionH>
                <wp:positionV relativeFrom="paragraph">
                  <wp:posOffset>140970</wp:posOffset>
                </wp:positionV>
                <wp:extent cx="5486400" cy="730250"/>
                <wp:effectExtent l="0" t="5715" r="0" b="6985"/>
                <wp:wrapNone/>
                <wp:docPr id="20" name="Rectangle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86400" cy="730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91E2CE3" id="Rectangle 83" o:spid="_x0000_s1026" style="position:absolute;margin-left:0;margin-top:11.1pt;width:6in;height:57.5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"/>
            </w:pict>
          </mc:Fallback>
        </mc:AlternateContent>
      </w:r>
    </w:p>
    <w:p w14:paraId="187DE7CF" w14:textId="77777777" w:rsidR="00D2633D" w:rsidRDefault="00D2633D">
      <w:pPr>
        <w:rPr>
          <w:b/>
        </w:rPr>
      </w:pPr>
    </w:p>
    <w:p w14:paraId="3132A0E7" w14:textId="77777777" w:rsidR="00D2633D" w:rsidRDefault="00D2633D">
      <w:pPr>
        <w:rPr>
          <w:b/>
        </w:rPr>
      </w:pPr>
    </w:p>
    <w:p w14:paraId="7E539A4D" w14:textId="77777777" w:rsidR="00D2633D" w:rsidRDefault="00D2633D">
      <w:pPr>
        <w:rPr>
          <w:b/>
        </w:rPr>
      </w:pPr>
    </w:p>
    <w:p w14:paraId="68537AC0" w14:textId="77777777" w:rsidR="00D2633D" w:rsidRDefault="00D2633D">
      <w:pPr>
        <w:rPr>
          <w:b/>
        </w:rPr>
      </w:pPr>
      <w:r>
        <w:rPr>
          <w:b/>
        </w:rPr>
        <w:t>Spiritual</w:t>
      </w:r>
    </w:p>
    <w:p w14:paraId="6598FE7A" w14:textId="77777777" w:rsidR="00D2633D" w:rsidRDefault="00D2633D">
      <w:pPr>
        <w:rPr>
          <w:b/>
        </w:rPr>
      </w:pPr>
    </w:p>
    <w:p w14:paraId="39676949" w14:textId="7417A66F" w:rsidR="00D2633D" w:rsidRDefault="00D2633D">
      <w:r>
        <w:rPr>
          <w:b/>
        </w:rPr>
        <w:t xml:space="preserve">Goal </w:t>
      </w:r>
      <w:r>
        <w:t>– Expressed as, “I will.” (e.g. – I will go to church at least three times per month in 20</w:t>
      </w:r>
      <w:r w:rsidR="00581D31">
        <w:t>2</w:t>
      </w:r>
      <w:r w:rsidR="008E7867">
        <w:t>4</w:t>
      </w:r>
      <w:r>
        <w:t xml:space="preserve"> beginning Sunday, January </w:t>
      </w:r>
      <w:r w:rsidR="00E12186">
        <w:t>7</w:t>
      </w:r>
      <w:r>
        <w:t>, 20</w:t>
      </w:r>
      <w:r w:rsidR="00581D31">
        <w:t>2</w:t>
      </w:r>
      <w:r w:rsidR="00E12186">
        <w:t>4</w:t>
      </w:r>
      <w:r>
        <w:t>) Must have a definite date to be accomplished by. Make it colorful and descriptive if appropriate.</w:t>
      </w:r>
    </w:p>
    <w:p w14:paraId="4F3EDCA0" w14:textId="62B7A2A5" w:rsidR="00D2633D" w:rsidRDefault="00DE2607">
      <w:r>
        <w:rPr>
          <w:noProof/>
        </w:rPr>
        <mc:AlternateContent>
          <mc:Choice Requires="wpc">
            <w:drawing>
              <wp:inline distT="0" distB="0" distL="0" distR="0" wp14:anchorId="7546E866" wp14:editId="6048C4ED">
                <wp:extent cx="5486400" cy="1600200"/>
                <wp:effectExtent l="0" t="0" r="0" b="1270"/>
                <wp:docPr id="29" name="Canvas 2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19" name="Rectangle 31"/>
                        <wps:cNvSpPr>
                          <a:spLocks noChangeArrowheads="1"/>
                        </wps:cNvSpPr>
                        <wps:spPr bwMode="auto">
                          <a:xfrm>
                            <a:off x="0" y="114088"/>
                            <a:ext cx="5486400" cy="125719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1AFEE43B" id="Canvas 29" o:spid="_x0000_s1026" editas="canvas" style="width:6in;height:126pt;mso-position-horizontal-relative:char;mso-position-vertical-relative:line" coordsize="54864,160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">
                <v:shape id="_x0000_s1027" type="#_x0000_t75" style="position:absolute;width:54864;height:16002;visibility:visible;mso-wrap-style:square">
                  <v:fill o:detectmouseclick="t"/>
                  <v:path o:connecttype="none"/>
                </v:shape>
                <v:rect id="Rectangle 31" o:spid="_x0000_s1028" style="position:absolute;top:1140;width:54864;height:12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"/>
                <w10:anchorlock/>
              </v:group>
            </w:pict>
          </mc:Fallback>
        </mc:AlternateContent>
      </w:r>
    </w:p>
    <w:p w14:paraId="39A2CE6D" w14:textId="77777777" w:rsidR="00D2633D" w:rsidRDefault="00D2633D"/>
    <w:p w14:paraId="35D5FF72" w14:textId="77777777" w:rsidR="00D2633D" w:rsidRDefault="00D2633D">
      <w:pPr>
        <w:rPr>
          <w:b/>
        </w:rPr>
      </w:pPr>
      <w:r>
        <w:rPr>
          <w:b/>
        </w:rPr>
        <w:t>Why is this goal important to me? (me and my wife/husband/family)</w:t>
      </w:r>
    </w:p>
    <w:p w14:paraId="6DB575B4" w14:textId="2A6F5EF9" w:rsidR="00D2633D" w:rsidRDefault="00DE2607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2A5BA301" wp14:editId="12E65C4B">
                <wp:simplePos x="0" y="0"/>
                <wp:positionH relativeFrom="column">
                  <wp:posOffset>0</wp:posOffset>
                </wp:positionH>
                <wp:positionV relativeFrom="paragraph">
                  <wp:posOffset>85090</wp:posOffset>
                </wp:positionV>
                <wp:extent cx="5486400" cy="1257300"/>
                <wp:effectExtent l="0" t="3175" r="0" b="6350"/>
                <wp:wrapNone/>
                <wp:docPr id="18" name="Rectangl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86400" cy="1257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A706A06" id="Rectangle 32" o:spid="_x0000_s1026" style="position:absolute;margin-left:0;margin-top:6.7pt;width:6in;height:99pt;z-index:25164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"/>
            </w:pict>
          </mc:Fallback>
        </mc:AlternateContent>
      </w:r>
    </w:p>
    <w:p w14:paraId="65716A8E" w14:textId="77777777" w:rsidR="00D2633D" w:rsidRDefault="00D2633D"/>
    <w:p w14:paraId="4B11C6A4" w14:textId="77777777" w:rsidR="00D2633D" w:rsidRDefault="00D2633D"/>
    <w:p w14:paraId="03FE617E" w14:textId="77777777" w:rsidR="00D2633D" w:rsidRDefault="00D2633D"/>
    <w:p w14:paraId="50EEBF11" w14:textId="77777777" w:rsidR="00D2633D" w:rsidRDefault="00D2633D"/>
    <w:p w14:paraId="7224D407" w14:textId="77777777" w:rsidR="00D2633D" w:rsidRDefault="00D2633D"/>
    <w:p w14:paraId="09E6FD1E" w14:textId="77777777" w:rsidR="00D2633D" w:rsidRDefault="00D2633D"/>
    <w:p w14:paraId="7D892303" w14:textId="77777777" w:rsidR="00D2633D" w:rsidRDefault="00D2633D"/>
    <w:p w14:paraId="1111365C" w14:textId="77777777" w:rsidR="00D2633D" w:rsidRDefault="00D2633D"/>
    <w:p w14:paraId="5C5F1C18" w14:textId="77777777" w:rsidR="00D2633D" w:rsidRDefault="00D2633D">
      <w:pPr>
        <w:rPr>
          <w:b/>
        </w:rPr>
      </w:pPr>
      <w:r>
        <w:rPr>
          <w:b/>
        </w:rPr>
        <w:t>What am I willing to do to achieve this goal?</w:t>
      </w:r>
    </w:p>
    <w:p w14:paraId="47C5B928" w14:textId="03F34580" w:rsidR="00D2633D" w:rsidRDefault="00DE2607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188914AA" wp14:editId="4180C430">
                <wp:simplePos x="0" y="0"/>
                <wp:positionH relativeFrom="column">
                  <wp:posOffset>0</wp:posOffset>
                </wp:positionH>
                <wp:positionV relativeFrom="paragraph">
                  <wp:posOffset>74295</wp:posOffset>
                </wp:positionV>
                <wp:extent cx="5486400" cy="1257300"/>
                <wp:effectExtent l="0" t="3175" r="0" b="6350"/>
                <wp:wrapNone/>
                <wp:docPr id="17" name="Rectangl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86400" cy="1257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0ECBAE9" id="Rectangle 33" o:spid="_x0000_s1026" style="position:absolute;margin-left:0;margin-top:5.85pt;width:6in;height:99pt;z-index:2516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"/>
            </w:pict>
          </mc:Fallback>
        </mc:AlternateContent>
      </w:r>
    </w:p>
    <w:p w14:paraId="075D17B7" w14:textId="77777777" w:rsidR="00D2633D" w:rsidRDefault="00D2633D"/>
    <w:p w14:paraId="19637557" w14:textId="77777777" w:rsidR="00D2633D" w:rsidRDefault="00D2633D"/>
    <w:p w14:paraId="17994461" w14:textId="77777777" w:rsidR="00D2633D" w:rsidRDefault="00D2633D"/>
    <w:p w14:paraId="6DE0F26F" w14:textId="77777777" w:rsidR="00D2633D" w:rsidRDefault="00D2633D"/>
    <w:p w14:paraId="69C18B2D" w14:textId="77777777" w:rsidR="00D2633D" w:rsidRDefault="00D2633D"/>
    <w:p w14:paraId="41052B1E" w14:textId="77777777" w:rsidR="00D2633D" w:rsidRDefault="00D2633D"/>
    <w:p w14:paraId="7E53FBB5" w14:textId="77777777" w:rsidR="00D2633D" w:rsidRDefault="00D2633D"/>
    <w:p w14:paraId="76EC387A" w14:textId="77777777" w:rsidR="00D2633D" w:rsidRDefault="00D2633D"/>
    <w:p w14:paraId="5F3F858C" w14:textId="2FF88A9E" w:rsidR="00D2633D" w:rsidRDefault="00DE2607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5DEA732E" wp14:editId="6E00CE55">
                <wp:simplePos x="0" y="0"/>
                <wp:positionH relativeFrom="column">
                  <wp:posOffset>0</wp:posOffset>
                </wp:positionH>
                <wp:positionV relativeFrom="paragraph">
                  <wp:posOffset>476250</wp:posOffset>
                </wp:positionV>
                <wp:extent cx="5486400" cy="1262380"/>
                <wp:effectExtent l="0" t="3175" r="0" b="1270"/>
                <wp:wrapNone/>
                <wp:docPr id="16" name="Rectangl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86400" cy="1262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941139F" id="Rectangle 34" o:spid="_x0000_s1026" style="position:absolute;margin-left:0;margin-top:37.5pt;width:6in;height:99.4pt;z-index: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"/>
            </w:pict>
          </mc:Fallback>
        </mc:AlternateContent>
      </w:r>
      <w:r w:rsidR="00D2633D">
        <w:rPr>
          <w:b/>
        </w:rPr>
        <w:t xml:space="preserve">What will it feel like when I achieve this goal? How will my life be different? </w:t>
      </w:r>
    </w:p>
    <w:p w14:paraId="22F334FC" w14:textId="77777777" w:rsidR="00D2633D" w:rsidRDefault="00D2633D">
      <w:pPr>
        <w:rPr>
          <w:b/>
        </w:rPr>
      </w:pPr>
    </w:p>
    <w:p w14:paraId="67447B51" w14:textId="77777777" w:rsidR="00D2633D" w:rsidRDefault="00D2633D">
      <w:pPr>
        <w:rPr>
          <w:b/>
        </w:rPr>
      </w:pPr>
    </w:p>
    <w:p w14:paraId="493BAF1D" w14:textId="77777777" w:rsidR="00D2633D" w:rsidRDefault="00D2633D">
      <w:pPr>
        <w:rPr>
          <w:b/>
        </w:rPr>
      </w:pPr>
    </w:p>
    <w:p w14:paraId="11B9B977" w14:textId="77777777" w:rsidR="00D2633D" w:rsidRDefault="00D2633D">
      <w:pPr>
        <w:rPr>
          <w:b/>
        </w:rPr>
      </w:pPr>
    </w:p>
    <w:p w14:paraId="1D0CBA1D" w14:textId="77777777" w:rsidR="00D2633D" w:rsidRDefault="00D2633D">
      <w:pPr>
        <w:rPr>
          <w:b/>
        </w:rPr>
      </w:pPr>
    </w:p>
    <w:p w14:paraId="0C4CA0A3" w14:textId="77777777" w:rsidR="00D2633D" w:rsidRDefault="00D2633D">
      <w:pPr>
        <w:rPr>
          <w:b/>
        </w:rPr>
      </w:pPr>
    </w:p>
    <w:p w14:paraId="72BB463C" w14:textId="77777777" w:rsidR="00D2633D" w:rsidRDefault="00D2633D">
      <w:pPr>
        <w:rPr>
          <w:b/>
        </w:rPr>
      </w:pPr>
    </w:p>
    <w:p w14:paraId="15824E68" w14:textId="77777777" w:rsidR="00D2633D" w:rsidRDefault="00D2633D">
      <w:pPr>
        <w:rPr>
          <w:b/>
        </w:rPr>
      </w:pPr>
    </w:p>
    <w:p w14:paraId="4306A0C1" w14:textId="77777777" w:rsidR="00D2633D" w:rsidRDefault="00D2633D">
      <w:pPr>
        <w:rPr>
          <w:b/>
        </w:rPr>
      </w:pPr>
    </w:p>
    <w:p w14:paraId="7051F60F" w14:textId="77777777" w:rsidR="00D2633D" w:rsidRDefault="00D2633D">
      <w:pPr>
        <w:rPr>
          <w:b/>
        </w:rPr>
      </w:pPr>
      <w:r>
        <w:rPr>
          <w:b/>
        </w:rPr>
        <w:t>What pain will I experience if I don’t reach this goal? (make it painful)</w:t>
      </w:r>
    </w:p>
    <w:p w14:paraId="13599783" w14:textId="1874789E" w:rsidR="00D2633D" w:rsidRDefault="00DE2607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0651991C" wp14:editId="58F70B2C">
                <wp:simplePos x="0" y="0"/>
                <wp:positionH relativeFrom="column">
                  <wp:posOffset>0</wp:posOffset>
                </wp:positionH>
                <wp:positionV relativeFrom="paragraph">
                  <wp:posOffset>158750</wp:posOffset>
                </wp:positionV>
                <wp:extent cx="5486400" cy="914400"/>
                <wp:effectExtent l="0" t="2540" r="0" b="6985"/>
                <wp:wrapNone/>
                <wp:docPr id="15" name="Rectangle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864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1F587D0" id="Rectangle 84" o:spid="_x0000_s1026" style="position:absolute;margin-left:0;margin-top:12.5pt;width:6in;height:1in;z-index: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"/>
            </w:pict>
          </mc:Fallback>
        </mc:AlternateContent>
      </w:r>
      <w:r w:rsidR="00D2633D">
        <w:rPr>
          <w:b/>
        </w:rPr>
        <w:t xml:space="preserve"> </w:t>
      </w:r>
    </w:p>
    <w:p w14:paraId="6F162C04" w14:textId="77777777" w:rsidR="00D2633D" w:rsidRDefault="00D2633D">
      <w:pPr>
        <w:rPr>
          <w:b/>
        </w:rPr>
      </w:pPr>
    </w:p>
    <w:p w14:paraId="40A394D5" w14:textId="77777777" w:rsidR="00D2633D" w:rsidRDefault="00D2633D">
      <w:pPr>
        <w:rPr>
          <w:b/>
        </w:rPr>
      </w:pPr>
    </w:p>
    <w:p w14:paraId="5E918120" w14:textId="77777777" w:rsidR="00D2633D" w:rsidRDefault="00D2633D">
      <w:pPr>
        <w:rPr>
          <w:b/>
        </w:rPr>
      </w:pPr>
    </w:p>
    <w:p w14:paraId="0F1388FC" w14:textId="77777777" w:rsidR="00D2633D" w:rsidRDefault="00D2633D">
      <w:pPr>
        <w:rPr>
          <w:b/>
        </w:rPr>
      </w:pPr>
    </w:p>
    <w:p w14:paraId="7B7AF5A6" w14:textId="77777777" w:rsidR="00D2633D" w:rsidRDefault="00D2633D">
      <w:pPr>
        <w:rPr>
          <w:b/>
        </w:rPr>
      </w:pPr>
    </w:p>
    <w:p w14:paraId="372ED3CC" w14:textId="77777777" w:rsidR="00D2633D" w:rsidRDefault="00D2633D">
      <w:pPr>
        <w:rPr>
          <w:b/>
        </w:rPr>
      </w:pPr>
    </w:p>
    <w:p w14:paraId="1A800191" w14:textId="77777777" w:rsidR="00D2633D" w:rsidRDefault="00D2633D">
      <w:pPr>
        <w:rPr>
          <w:b/>
        </w:rPr>
      </w:pPr>
    </w:p>
    <w:p w14:paraId="3BC8E3F4" w14:textId="77777777" w:rsidR="00D2633D" w:rsidRDefault="00D2633D">
      <w:pPr>
        <w:rPr>
          <w:b/>
        </w:rPr>
      </w:pPr>
      <w:r>
        <w:rPr>
          <w:b/>
        </w:rPr>
        <w:t>What pleasure will I experience when I reach this goal? (make it great)</w:t>
      </w:r>
    </w:p>
    <w:p w14:paraId="24DDDE09" w14:textId="77777777" w:rsidR="00D2633D" w:rsidRDefault="00D2633D">
      <w:pPr>
        <w:rPr>
          <w:b/>
        </w:rPr>
      </w:pPr>
    </w:p>
    <w:p w14:paraId="6E9BC34D" w14:textId="709B48E5" w:rsidR="00D2633D" w:rsidRDefault="00DE2607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036B8225" wp14:editId="6B4FD495">
                <wp:simplePos x="0" y="0"/>
                <wp:positionH relativeFrom="column">
                  <wp:posOffset>0</wp:posOffset>
                </wp:positionH>
                <wp:positionV relativeFrom="paragraph">
                  <wp:posOffset>8890</wp:posOffset>
                </wp:positionV>
                <wp:extent cx="5486400" cy="939165"/>
                <wp:effectExtent l="0" t="6350" r="0" b="6985"/>
                <wp:wrapNone/>
                <wp:docPr id="14" name="Rectangle 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86400" cy="9391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4A6F5E6" id="Rectangle 85" o:spid="_x0000_s1026" style="position:absolute;margin-left:0;margin-top:.7pt;width:6in;height:73.95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"/>
            </w:pict>
          </mc:Fallback>
        </mc:AlternateContent>
      </w:r>
    </w:p>
    <w:p w14:paraId="68A05E7A" w14:textId="77777777" w:rsidR="00D2633D" w:rsidRDefault="00D2633D"/>
    <w:p w14:paraId="6B5551BF" w14:textId="77777777" w:rsidR="00D2633D" w:rsidRDefault="00D2633D"/>
    <w:p w14:paraId="432E0E03" w14:textId="77777777" w:rsidR="00D2633D" w:rsidRDefault="00D2633D"/>
    <w:p w14:paraId="58DC6C38" w14:textId="77777777" w:rsidR="00D2633D" w:rsidRDefault="00D2633D"/>
    <w:p w14:paraId="1B308619" w14:textId="77777777" w:rsidR="00D2633D" w:rsidRDefault="00D2633D"/>
    <w:p w14:paraId="2F953A2F" w14:textId="77777777" w:rsidR="00D2633D" w:rsidRDefault="00D2633D"/>
    <w:p w14:paraId="0AE5F365" w14:textId="13312E14" w:rsidR="00D2633D" w:rsidRDefault="00DE2607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78208" behindDoc="0" locked="0" layoutInCell="1" allowOverlap="1" wp14:anchorId="4E6C770B" wp14:editId="14AB859A">
                <wp:simplePos x="0" y="0"/>
                <wp:positionH relativeFrom="column">
                  <wp:posOffset>0</wp:posOffset>
                </wp:positionH>
                <wp:positionV relativeFrom="paragraph">
                  <wp:posOffset>366395</wp:posOffset>
                </wp:positionV>
                <wp:extent cx="5486400" cy="1262380"/>
                <wp:effectExtent l="0" t="3810" r="0" b="635"/>
                <wp:wrapNone/>
                <wp:docPr id="13" name="Rectangle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86400" cy="1262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4DB1D7F" id="Rectangle 86" o:spid="_x0000_s1026" style="position:absolute;margin-left:0;margin-top:28.85pt;width:6in;height:99.4pt;z-index:251678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"/>
            </w:pict>
          </mc:Fallback>
        </mc:AlternateContent>
      </w:r>
      <w:r w:rsidR="00D2633D">
        <w:rPr>
          <w:b/>
        </w:rPr>
        <w:t>What action will I take in the next 24 hours toward reaching this goal?</w:t>
      </w:r>
    </w:p>
    <w:p w14:paraId="32B726C2" w14:textId="77777777" w:rsidR="00D2633D" w:rsidRDefault="00D2633D"/>
    <w:p w14:paraId="3756BBBD" w14:textId="77777777" w:rsidR="00D2633D" w:rsidRDefault="00D2633D"/>
    <w:p w14:paraId="156D24A5" w14:textId="77777777" w:rsidR="00D2633D" w:rsidRDefault="00D2633D"/>
    <w:p w14:paraId="17237F66" w14:textId="77777777" w:rsidR="00D2633D" w:rsidRDefault="00D2633D"/>
    <w:p w14:paraId="47DB1B09" w14:textId="77777777" w:rsidR="00D2633D" w:rsidRDefault="00D2633D"/>
    <w:p w14:paraId="3BA8FDD7" w14:textId="77777777" w:rsidR="00D2633D" w:rsidRDefault="00D2633D"/>
    <w:p w14:paraId="5D1EE537" w14:textId="77777777" w:rsidR="00D2633D" w:rsidRDefault="00D2633D"/>
    <w:p w14:paraId="054C4D18" w14:textId="77777777" w:rsidR="00D2633D" w:rsidRDefault="00D2633D"/>
    <w:p w14:paraId="5B364A97" w14:textId="77777777" w:rsidR="00D2633D" w:rsidRDefault="00D2633D"/>
    <w:p w14:paraId="4CD85786" w14:textId="77777777" w:rsidR="00D2633D" w:rsidRDefault="00D2633D"/>
    <w:p w14:paraId="22A29343" w14:textId="4DB25A30" w:rsidR="00D2633D" w:rsidRDefault="00DE2607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321FC447" wp14:editId="0DE2B7D0">
                <wp:simplePos x="0" y="0"/>
                <wp:positionH relativeFrom="column">
                  <wp:posOffset>0</wp:posOffset>
                </wp:positionH>
                <wp:positionV relativeFrom="paragraph">
                  <wp:posOffset>355600</wp:posOffset>
                </wp:positionV>
                <wp:extent cx="5486400" cy="1262380"/>
                <wp:effectExtent l="0" t="6985" r="0" b="6985"/>
                <wp:wrapNone/>
                <wp:docPr id="12" name="Rectangle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86400" cy="1262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00AEF35" id="Rectangle 87" o:spid="_x0000_s1026" style="position:absolute;margin-left:0;margin-top:28pt;width:6in;height:99.4pt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"/>
            </w:pict>
          </mc:Fallback>
        </mc:AlternateContent>
      </w:r>
      <w:r w:rsidR="00D2633D">
        <w:rPr>
          <w:b/>
        </w:rPr>
        <w:t>What are the baby steps (bite-sized chunks) I’ll take to reach this goal?</w:t>
      </w:r>
    </w:p>
    <w:p w14:paraId="51F8342D" w14:textId="77777777" w:rsidR="00D2633D" w:rsidRDefault="00D2633D"/>
    <w:p w14:paraId="39F67D16" w14:textId="77777777" w:rsidR="00D2633D" w:rsidRDefault="00D2633D"/>
    <w:p w14:paraId="40298D8F" w14:textId="77777777" w:rsidR="00D2633D" w:rsidRDefault="00D2633D"/>
    <w:p w14:paraId="15287541" w14:textId="77777777" w:rsidR="00D2633D" w:rsidRDefault="00D2633D"/>
    <w:p w14:paraId="4C26EAF8" w14:textId="77777777" w:rsidR="00D2633D" w:rsidRDefault="00D2633D"/>
    <w:p w14:paraId="0C111A51" w14:textId="77777777" w:rsidR="00D2633D" w:rsidRDefault="00D2633D"/>
    <w:p w14:paraId="072B5053" w14:textId="77777777" w:rsidR="00D2633D" w:rsidRDefault="00D2633D"/>
    <w:p w14:paraId="23B52ACA" w14:textId="77777777" w:rsidR="00D2633D" w:rsidRDefault="00D2633D"/>
    <w:p w14:paraId="7837486B" w14:textId="77777777" w:rsidR="00D2633D" w:rsidRDefault="00D2633D"/>
    <w:p w14:paraId="7BE2242F" w14:textId="20B6B084" w:rsidR="00D2633D" w:rsidRDefault="00DE2607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80256" behindDoc="0" locked="0" layoutInCell="1" allowOverlap="1" wp14:anchorId="07B9A51F" wp14:editId="5D4AFC1C">
                <wp:simplePos x="0" y="0"/>
                <wp:positionH relativeFrom="column">
                  <wp:posOffset>0</wp:posOffset>
                </wp:positionH>
                <wp:positionV relativeFrom="paragraph">
                  <wp:posOffset>325120</wp:posOffset>
                </wp:positionV>
                <wp:extent cx="5486400" cy="730250"/>
                <wp:effectExtent l="0" t="6350" r="0" b="6350"/>
                <wp:wrapNone/>
                <wp:docPr id="11" name="Rectangle 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86400" cy="730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0D598D" id="Rectangle 88" o:spid="_x0000_s1026" style="position:absolute;margin-left:0;margin-top:25.6pt;width:6in;height:57.5pt;z-index:251680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"/>
            </w:pict>
          </mc:Fallback>
        </mc:AlternateContent>
      </w:r>
      <w:r w:rsidR="00D2633D">
        <w:rPr>
          <w:b/>
        </w:rPr>
        <w:t>Who will I tell about this goal to hold me accountable?</w:t>
      </w:r>
    </w:p>
    <w:p w14:paraId="2D930DE5" w14:textId="77777777" w:rsidR="00D2633D" w:rsidRDefault="00D2633D"/>
    <w:p w14:paraId="7D88D68A" w14:textId="77777777" w:rsidR="00D2633D" w:rsidRDefault="00D2633D">
      <w:pPr>
        <w:jc w:val="center"/>
        <w:rPr>
          <w:b/>
          <w:sz w:val="32"/>
        </w:rPr>
      </w:pPr>
    </w:p>
    <w:p w14:paraId="059B6FDC" w14:textId="77777777" w:rsidR="00D2633D" w:rsidRDefault="00D2633D">
      <w:pPr>
        <w:jc w:val="center"/>
        <w:rPr>
          <w:b/>
          <w:sz w:val="32"/>
        </w:rPr>
      </w:pPr>
    </w:p>
    <w:p w14:paraId="371F0AFD" w14:textId="4D10EAD4" w:rsidR="00D2633D" w:rsidRDefault="00D2633D">
      <w:pPr>
        <w:jc w:val="center"/>
        <w:rPr>
          <w:b/>
          <w:sz w:val="32"/>
        </w:rPr>
      </w:pPr>
      <w:r>
        <w:rPr>
          <w:b/>
          <w:sz w:val="32"/>
        </w:rPr>
        <w:lastRenderedPageBreak/>
        <w:t>Goals 20</w:t>
      </w:r>
      <w:r w:rsidR="00581D31">
        <w:rPr>
          <w:b/>
          <w:sz w:val="32"/>
        </w:rPr>
        <w:t>2</w:t>
      </w:r>
      <w:r w:rsidR="00E12186">
        <w:rPr>
          <w:b/>
          <w:sz w:val="32"/>
        </w:rPr>
        <w:t>4</w:t>
      </w:r>
      <w:r>
        <w:rPr>
          <w:b/>
          <w:sz w:val="32"/>
        </w:rPr>
        <w:t xml:space="preserve"> – Summary – View Twice Daily</w:t>
      </w:r>
    </w:p>
    <w:p w14:paraId="3CF54B00" w14:textId="77777777" w:rsidR="00D2633D" w:rsidRDefault="00D2633D">
      <w:pPr>
        <w:jc w:val="center"/>
        <w:rPr>
          <w:b/>
          <w:sz w:val="32"/>
        </w:rPr>
      </w:pPr>
    </w:p>
    <w:p w14:paraId="294B1698" w14:textId="77777777" w:rsidR="00D2633D" w:rsidRDefault="00D2633D">
      <w:pPr>
        <w:rPr>
          <w:b/>
        </w:rPr>
      </w:pPr>
    </w:p>
    <w:p w14:paraId="40AE85A8" w14:textId="77777777" w:rsidR="00D2633D" w:rsidRDefault="00D2633D">
      <w:pPr>
        <w:rPr>
          <w:b/>
        </w:rPr>
      </w:pPr>
      <w:r>
        <w:rPr>
          <w:b/>
        </w:rPr>
        <w:t>Goal 1</w:t>
      </w:r>
    </w:p>
    <w:p w14:paraId="024A5FF7" w14:textId="77777777" w:rsidR="00D2633D" w:rsidRDefault="00D2633D">
      <w:pPr>
        <w:rPr>
          <w:b/>
        </w:rPr>
      </w:pPr>
    </w:p>
    <w:p w14:paraId="7A5049B7" w14:textId="2B5CAAD9" w:rsidR="00D2633D" w:rsidRDefault="00DE2607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 wp14:anchorId="78005B1E" wp14:editId="32A2D1F0">
                <wp:simplePos x="0" y="0"/>
                <wp:positionH relativeFrom="column">
                  <wp:posOffset>0</wp:posOffset>
                </wp:positionH>
                <wp:positionV relativeFrom="paragraph">
                  <wp:posOffset>145415</wp:posOffset>
                </wp:positionV>
                <wp:extent cx="5257800" cy="0"/>
                <wp:effectExtent l="0" t="6985" r="0" b="2540"/>
                <wp:wrapNone/>
                <wp:docPr id="10" name="Lin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57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8776085" id="Line 43" o:spid="_x0000_s1026" style="position:absolute;z-index: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1.45pt" to="414pt,1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"/>
            </w:pict>
          </mc:Fallback>
        </mc:AlternateContent>
      </w:r>
    </w:p>
    <w:p w14:paraId="7528DA28" w14:textId="77777777" w:rsidR="00D2633D" w:rsidRDefault="00D2633D">
      <w:pPr>
        <w:rPr>
          <w:b/>
        </w:rPr>
      </w:pPr>
    </w:p>
    <w:p w14:paraId="3B4617DC" w14:textId="77777777" w:rsidR="00D2633D" w:rsidRDefault="00D2633D">
      <w:pPr>
        <w:rPr>
          <w:b/>
        </w:rPr>
      </w:pPr>
      <w:r>
        <w:rPr>
          <w:b/>
        </w:rPr>
        <w:t>Goal 2</w:t>
      </w:r>
    </w:p>
    <w:p w14:paraId="0B0E18FC" w14:textId="77777777" w:rsidR="00D2633D" w:rsidRDefault="00D2633D">
      <w:pPr>
        <w:rPr>
          <w:b/>
        </w:rPr>
      </w:pPr>
    </w:p>
    <w:p w14:paraId="36E128A8" w14:textId="0012C8F0" w:rsidR="00D2633D" w:rsidRDefault="00DE2607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40B48B54" wp14:editId="795D0196">
                <wp:simplePos x="0" y="0"/>
                <wp:positionH relativeFrom="column">
                  <wp:posOffset>0</wp:posOffset>
                </wp:positionH>
                <wp:positionV relativeFrom="paragraph">
                  <wp:posOffset>114300</wp:posOffset>
                </wp:positionV>
                <wp:extent cx="5257800" cy="0"/>
                <wp:effectExtent l="0" t="6350" r="0" b="3175"/>
                <wp:wrapNone/>
                <wp:docPr id="9" name="Line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57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34CDE7F" id="Line 44" o:spid="_x0000_s1026" style="position:absolute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9pt" to="414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"/>
            </w:pict>
          </mc:Fallback>
        </mc:AlternateContent>
      </w:r>
    </w:p>
    <w:p w14:paraId="76E175D7" w14:textId="77777777" w:rsidR="00D2633D" w:rsidRDefault="00D2633D">
      <w:pPr>
        <w:rPr>
          <w:b/>
        </w:rPr>
      </w:pPr>
    </w:p>
    <w:p w14:paraId="4272BDE1" w14:textId="77777777" w:rsidR="00D2633D" w:rsidRDefault="00D2633D">
      <w:pPr>
        <w:rPr>
          <w:b/>
        </w:rPr>
      </w:pPr>
      <w:r>
        <w:rPr>
          <w:b/>
        </w:rPr>
        <w:t>Goal 3</w:t>
      </w:r>
    </w:p>
    <w:p w14:paraId="46EB357B" w14:textId="77777777" w:rsidR="00D2633D" w:rsidRDefault="00D2633D">
      <w:pPr>
        <w:rPr>
          <w:b/>
        </w:rPr>
      </w:pPr>
    </w:p>
    <w:p w14:paraId="486F9A3B" w14:textId="31EA4DBD" w:rsidR="00D2633D" w:rsidRDefault="00DE2607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6951F20D" wp14:editId="0DAFF22D">
                <wp:simplePos x="0" y="0"/>
                <wp:positionH relativeFrom="column">
                  <wp:posOffset>0</wp:posOffset>
                </wp:positionH>
                <wp:positionV relativeFrom="paragraph">
                  <wp:posOffset>121285</wp:posOffset>
                </wp:positionV>
                <wp:extent cx="5257800" cy="0"/>
                <wp:effectExtent l="0" t="6350" r="0" b="3175"/>
                <wp:wrapNone/>
                <wp:docPr id="8" name="Line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57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7C44680" id="Line 45" o:spid="_x0000_s1026" style="position:absolute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9.55pt" to="414pt,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"/>
            </w:pict>
          </mc:Fallback>
        </mc:AlternateContent>
      </w:r>
    </w:p>
    <w:p w14:paraId="7C7CAE82" w14:textId="77777777" w:rsidR="00D2633D" w:rsidRDefault="00D2633D">
      <w:pPr>
        <w:rPr>
          <w:b/>
        </w:rPr>
      </w:pPr>
    </w:p>
    <w:p w14:paraId="563FB2B4" w14:textId="77777777" w:rsidR="00D2633D" w:rsidRDefault="00D2633D">
      <w:pPr>
        <w:rPr>
          <w:b/>
        </w:rPr>
      </w:pPr>
      <w:r>
        <w:rPr>
          <w:b/>
        </w:rPr>
        <w:t>Goal 4</w:t>
      </w:r>
    </w:p>
    <w:p w14:paraId="64B7786F" w14:textId="77777777" w:rsidR="00D2633D" w:rsidRDefault="00D2633D">
      <w:pPr>
        <w:rPr>
          <w:b/>
        </w:rPr>
      </w:pPr>
    </w:p>
    <w:p w14:paraId="6D941A61" w14:textId="0B2D0E30" w:rsidR="00D2633D" w:rsidRDefault="00DE2607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07BFC314" wp14:editId="1E35A5F9">
                <wp:simplePos x="0" y="0"/>
                <wp:positionH relativeFrom="column">
                  <wp:posOffset>0</wp:posOffset>
                </wp:positionH>
                <wp:positionV relativeFrom="paragraph">
                  <wp:posOffset>147320</wp:posOffset>
                </wp:positionV>
                <wp:extent cx="5257800" cy="0"/>
                <wp:effectExtent l="0" t="6350" r="0" b="3175"/>
                <wp:wrapNone/>
                <wp:docPr id="7" name="Line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57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AB8BAA5" id="Line 46" o:spid="_x0000_s1026" style="position:absolute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1.6pt" to="414pt,1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"/>
            </w:pict>
          </mc:Fallback>
        </mc:AlternateContent>
      </w:r>
    </w:p>
    <w:p w14:paraId="65C4F632" w14:textId="77777777" w:rsidR="00D2633D" w:rsidRDefault="00D2633D">
      <w:pPr>
        <w:rPr>
          <w:b/>
        </w:rPr>
      </w:pPr>
    </w:p>
    <w:p w14:paraId="5025B8DA" w14:textId="77777777" w:rsidR="00D2633D" w:rsidRDefault="00D2633D">
      <w:pPr>
        <w:rPr>
          <w:b/>
        </w:rPr>
      </w:pPr>
      <w:r>
        <w:rPr>
          <w:b/>
        </w:rPr>
        <w:t>Goal 5</w:t>
      </w:r>
    </w:p>
    <w:p w14:paraId="5231511F" w14:textId="77777777" w:rsidR="00D2633D" w:rsidRDefault="00D2633D">
      <w:pPr>
        <w:rPr>
          <w:b/>
        </w:rPr>
      </w:pPr>
    </w:p>
    <w:p w14:paraId="4901E881" w14:textId="6D95EAFB" w:rsidR="00D2633D" w:rsidRDefault="00DE2607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62AB8E63" wp14:editId="5BE4A4DF">
                <wp:simplePos x="0" y="0"/>
                <wp:positionH relativeFrom="column">
                  <wp:posOffset>0</wp:posOffset>
                </wp:positionH>
                <wp:positionV relativeFrom="paragraph">
                  <wp:posOffset>173990</wp:posOffset>
                </wp:positionV>
                <wp:extent cx="5257800" cy="0"/>
                <wp:effectExtent l="0" t="6985" r="0" b="2540"/>
                <wp:wrapNone/>
                <wp:docPr id="6" name="Line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57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5022641" id="Line 47" o:spid="_x0000_s1026" style="position:absolute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3.7pt" to="414pt,1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"/>
            </w:pict>
          </mc:Fallback>
        </mc:AlternateContent>
      </w:r>
    </w:p>
    <w:p w14:paraId="69417953" w14:textId="77777777" w:rsidR="00D2633D" w:rsidRDefault="00D2633D">
      <w:pPr>
        <w:rPr>
          <w:b/>
        </w:rPr>
      </w:pPr>
    </w:p>
    <w:p w14:paraId="0FD8448A" w14:textId="77777777" w:rsidR="00D2633D" w:rsidRDefault="00D2633D">
      <w:pPr>
        <w:rPr>
          <w:b/>
        </w:rPr>
      </w:pPr>
      <w:r>
        <w:rPr>
          <w:b/>
        </w:rPr>
        <w:t>Goal 6</w:t>
      </w:r>
    </w:p>
    <w:p w14:paraId="76CA1E5F" w14:textId="77777777" w:rsidR="00D2633D" w:rsidRDefault="00D2633D"/>
    <w:p w14:paraId="42FC2436" w14:textId="3AC0AEA2" w:rsidR="00D2633D" w:rsidRDefault="00DE2607">
      <w:r>
        <w:rPr>
          <w:noProof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6A8247AD" wp14:editId="1CDBE3D9">
                <wp:simplePos x="0" y="0"/>
                <wp:positionH relativeFrom="column">
                  <wp:posOffset>0</wp:posOffset>
                </wp:positionH>
                <wp:positionV relativeFrom="paragraph">
                  <wp:posOffset>123825</wp:posOffset>
                </wp:positionV>
                <wp:extent cx="5257800" cy="0"/>
                <wp:effectExtent l="0" t="6350" r="0" b="3175"/>
                <wp:wrapNone/>
                <wp:docPr id="5" name="Lin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57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84B1431" id="Line 48" o:spid="_x0000_s1026" style="position:absolute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9.75pt" to="414pt,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"/>
            </w:pict>
          </mc:Fallback>
        </mc:AlternateContent>
      </w:r>
    </w:p>
    <w:p w14:paraId="5E0615A4" w14:textId="77777777" w:rsidR="00D2633D" w:rsidRDefault="00D2633D"/>
    <w:p w14:paraId="2A790F3E" w14:textId="77777777" w:rsidR="00D2633D" w:rsidRDefault="00D2633D">
      <w:pPr>
        <w:rPr>
          <w:b/>
        </w:rPr>
      </w:pPr>
      <w:r>
        <w:rPr>
          <w:b/>
        </w:rPr>
        <w:t>Goal 7</w:t>
      </w:r>
    </w:p>
    <w:p w14:paraId="014A8F20" w14:textId="77777777" w:rsidR="00D2633D" w:rsidRDefault="00D2633D"/>
    <w:p w14:paraId="24616AAF" w14:textId="38EC64FE" w:rsidR="00D2633D" w:rsidRDefault="00DE2607"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23049E47" wp14:editId="073C8CA6">
                <wp:simplePos x="0" y="0"/>
                <wp:positionH relativeFrom="column">
                  <wp:posOffset>0</wp:posOffset>
                </wp:positionH>
                <wp:positionV relativeFrom="paragraph">
                  <wp:posOffset>149860</wp:posOffset>
                </wp:positionV>
                <wp:extent cx="5257800" cy="0"/>
                <wp:effectExtent l="0" t="6350" r="0" b="3175"/>
                <wp:wrapNone/>
                <wp:docPr id="4" name="Line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57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B48F07A" id="Line 49" o:spid="_x0000_s1026" style="position:absolute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1.8pt" to="414pt,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"/>
            </w:pict>
          </mc:Fallback>
        </mc:AlternateContent>
      </w:r>
    </w:p>
    <w:p w14:paraId="48468DEC" w14:textId="77777777" w:rsidR="00D2633D" w:rsidRDefault="00D2633D"/>
    <w:p w14:paraId="55BF6D9D" w14:textId="77777777" w:rsidR="00D2633D" w:rsidRDefault="00D2633D">
      <w:pPr>
        <w:rPr>
          <w:b/>
        </w:rPr>
      </w:pPr>
      <w:r>
        <w:rPr>
          <w:b/>
        </w:rPr>
        <w:t>Goal 8</w:t>
      </w:r>
    </w:p>
    <w:p w14:paraId="2BDCFE26" w14:textId="77777777" w:rsidR="00D2633D" w:rsidRDefault="00D2633D">
      <w:pPr>
        <w:rPr>
          <w:b/>
        </w:rPr>
      </w:pPr>
    </w:p>
    <w:p w14:paraId="580EB0AD" w14:textId="3A783152" w:rsidR="00D2633D" w:rsidRDefault="00DE2607"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0338C8E3" wp14:editId="4EE82249">
                <wp:simplePos x="0" y="0"/>
                <wp:positionH relativeFrom="column">
                  <wp:posOffset>0</wp:posOffset>
                </wp:positionH>
                <wp:positionV relativeFrom="paragraph">
                  <wp:posOffset>137795</wp:posOffset>
                </wp:positionV>
                <wp:extent cx="5257800" cy="0"/>
                <wp:effectExtent l="0" t="6350" r="0" b="3175"/>
                <wp:wrapNone/>
                <wp:docPr id="3" name="Line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57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48181FF" id="Line 50" o:spid="_x0000_s1026" style="position:absolute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0.85pt" to="414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"/>
            </w:pict>
          </mc:Fallback>
        </mc:AlternateContent>
      </w:r>
    </w:p>
    <w:p w14:paraId="469CB184" w14:textId="77777777" w:rsidR="00D2633D" w:rsidRDefault="00D2633D"/>
    <w:p w14:paraId="0452F889" w14:textId="77777777" w:rsidR="00D2633D" w:rsidRDefault="00D2633D">
      <w:pPr>
        <w:rPr>
          <w:b/>
        </w:rPr>
      </w:pPr>
      <w:r>
        <w:rPr>
          <w:b/>
        </w:rPr>
        <w:t>Goal 9</w:t>
      </w:r>
    </w:p>
    <w:p w14:paraId="7E15629A" w14:textId="77777777" w:rsidR="00D2633D" w:rsidRDefault="00D2633D"/>
    <w:p w14:paraId="1574AF0D" w14:textId="77777777" w:rsidR="00D2633D" w:rsidRDefault="00D2633D"/>
    <w:p w14:paraId="386C3800" w14:textId="7CB5477A" w:rsidR="00D2633D" w:rsidRDefault="00DE2607">
      <w:r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347F5DB2" wp14:editId="4DEF9F0B">
                <wp:simplePos x="0" y="0"/>
                <wp:positionH relativeFrom="column">
                  <wp:posOffset>0</wp:posOffset>
                </wp:positionH>
                <wp:positionV relativeFrom="paragraph">
                  <wp:posOffset>18415</wp:posOffset>
                </wp:positionV>
                <wp:extent cx="5257800" cy="0"/>
                <wp:effectExtent l="0" t="6350" r="0" b="3175"/>
                <wp:wrapNone/>
                <wp:docPr id="2" name="Line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57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2553870" id="Line 51" o:spid="_x0000_s1026" style="position:absolute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.45pt" to="414pt,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"/>
            </w:pict>
          </mc:Fallback>
        </mc:AlternateContent>
      </w:r>
    </w:p>
    <w:p w14:paraId="2AAD2D45" w14:textId="7973E32E" w:rsidR="00D2633D" w:rsidRDefault="00DE2607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153A361C" wp14:editId="316E8F15">
                <wp:simplePos x="0" y="0"/>
                <wp:positionH relativeFrom="column">
                  <wp:posOffset>0</wp:posOffset>
                </wp:positionH>
                <wp:positionV relativeFrom="paragraph">
                  <wp:posOffset>520065</wp:posOffset>
                </wp:positionV>
                <wp:extent cx="5257800" cy="0"/>
                <wp:effectExtent l="0" t="6350" r="0" b="3175"/>
                <wp:wrapNone/>
                <wp:docPr id="1" name="Line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57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212405E" id="Line 52" o:spid="_x0000_s1026" style="position:absolute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40.95pt" to="414pt,4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"/>
            </w:pict>
          </mc:Fallback>
        </mc:AlternateContent>
      </w:r>
      <w:r w:rsidR="00D2633D">
        <w:rPr>
          <w:b/>
        </w:rPr>
        <w:t>Goal 10</w:t>
      </w:r>
    </w:p>
    <w:sectPr w:rsidR="00D2633D">
      <w:headerReference w:type="default" r:id="rId13"/>
      <w:type w:val="continuous"/>
      <w:pgSz w:w="12240" w:h="15840"/>
      <w:pgMar w:top="1440" w:right="1260" w:bottom="1440" w:left="12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FD85F8" w14:textId="77777777" w:rsidR="006E4DB6" w:rsidRDefault="006E4DB6">
      <w:r>
        <w:separator/>
      </w:r>
    </w:p>
  </w:endnote>
  <w:endnote w:type="continuationSeparator" w:id="0">
    <w:p w14:paraId="55CC0FCA" w14:textId="77777777" w:rsidR="006E4DB6" w:rsidRDefault="006E4D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AEAE53" w14:textId="77777777" w:rsidR="00473C57" w:rsidRDefault="00473C5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120821" w14:textId="77777777" w:rsidR="00D2633D" w:rsidRDefault="00D2633D">
    <w:pPr>
      <w:pStyle w:val="Footer"/>
      <w:jc w:val="center"/>
    </w:pPr>
  </w:p>
  <w:p w14:paraId="41CE890B" w14:textId="13F9099A" w:rsidR="00D2633D" w:rsidRDefault="00D2633D">
    <w:pPr>
      <w:pStyle w:val="Footer"/>
      <w:jc w:val="center"/>
      <w:rPr>
        <w:color w:val="808080"/>
        <w:sz w:val="20"/>
      </w:rPr>
    </w:pPr>
    <w:r>
      <w:rPr>
        <w:color w:val="808080"/>
        <w:sz w:val="20"/>
      </w:rPr>
      <w:t>© Jeff Goldberg &amp; Associates – 20</w:t>
    </w:r>
    <w:r w:rsidR="00473C57">
      <w:rPr>
        <w:color w:val="808080"/>
        <w:sz w:val="20"/>
      </w:rPr>
      <w:t>23</w:t>
    </w:r>
    <w:r>
      <w:rPr>
        <w:color w:val="808080"/>
        <w:sz w:val="20"/>
      </w:rPr>
      <w:t xml:space="preserve">   -   All rights reserved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5CAFA5" w14:textId="77777777" w:rsidR="00473C57" w:rsidRDefault="00473C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B968AF" w14:textId="77777777" w:rsidR="006E4DB6" w:rsidRDefault="006E4DB6">
      <w:r>
        <w:separator/>
      </w:r>
    </w:p>
  </w:footnote>
  <w:footnote w:type="continuationSeparator" w:id="0">
    <w:p w14:paraId="7C35414C" w14:textId="77777777" w:rsidR="006E4DB6" w:rsidRDefault="006E4D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2B052A" w14:textId="77777777" w:rsidR="00473C57" w:rsidRDefault="00473C5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834D97" w14:textId="77777777" w:rsidR="00D2633D" w:rsidRDefault="00D2633D">
    <w:pPr>
      <w:pStyle w:val="Header"/>
      <w:jc w:val="center"/>
    </w:pPr>
    <w:r>
      <w:object w:dxaOrig="10964" w:dyaOrig="5521" w14:anchorId="7EB905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153pt;height:35.4pt">
          <v:imagedata r:id="rId1" o:title=""/>
        </v:shape>
        <o:OLEObject Type="Embed" ProgID="PBrush" ShapeID="_x0000_i1025" DrawAspect="Content" ObjectID="_1763707412" r:id="rId2"/>
      </w:obje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213B77" w14:textId="77777777" w:rsidR="00473C57" w:rsidRDefault="00473C57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0112C1" w14:textId="77777777" w:rsidR="00D2633D" w:rsidRDefault="00D2633D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7A098B"/>
    <w:multiLevelType w:val="hybridMultilevel"/>
    <w:tmpl w:val="A4387CBC"/>
    <w:lvl w:ilvl="0" w:tplc="DA7E8FD4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2FAFE88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477019D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33C5F7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FE0BE5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3FE44C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BC246B5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A4CF40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DE0038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8295609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S0AEJjM2NLEyBTSUcpOLW4ODM/D6TAsBYAfm6bLiwAAAA="/>
  </w:docVars>
  <w:rsids>
    <w:rsidRoot w:val="007968E4"/>
    <w:rsid w:val="000624C8"/>
    <w:rsid w:val="00285326"/>
    <w:rsid w:val="002C39BA"/>
    <w:rsid w:val="00426F9D"/>
    <w:rsid w:val="00473C57"/>
    <w:rsid w:val="00581D31"/>
    <w:rsid w:val="006E4DB6"/>
    <w:rsid w:val="007968E4"/>
    <w:rsid w:val="008C1A35"/>
    <w:rsid w:val="008E7867"/>
    <w:rsid w:val="009A79A2"/>
    <w:rsid w:val="00A26872"/>
    <w:rsid w:val="00BC4807"/>
    <w:rsid w:val="00D2633D"/>
    <w:rsid w:val="00DE2607"/>
    <w:rsid w:val="00E12186"/>
    <w:rsid w:val="00E62A77"/>
    <w:rsid w:val="00F073D2"/>
    <w:rsid w:val="00F15727"/>
    <w:rsid w:val="00F93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1"/>
    </o:shapelayout>
  </w:shapeDefaults>
  <w:decimalSymbol w:val="."/>
  <w:listSeparator w:val=","/>
  <w14:docId w14:val="4F40A9A5"/>
  <w15:chartTrackingRefBased/>
  <w15:docId w15:val="{08085FF4-5B0A-4A14-8317-D63B09EE7B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ahoma" w:hAnsi="Tahoma" w:cs="Tahom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eader" Target="header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2</Pages>
  <Words>1209</Words>
  <Characters>575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oals 2007</vt:lpstr>
    </vt:vector>
  </TitlesOfParts>
  <Company>Jeff Goldberg &amp; Associates</Company>
  <LinksUpToDate>false</LinksUpToDate>
  <CharactersWithSpaces>6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als 2007</dc:title>
  <dc:subject/>
  <dc:creator>Jeff</dc:creator>
  <cp:keywords/>
  <dc:description/>
  <cp:lastModifiedBy>Jeff Goldberg</cp:lastModifiedBy>
  <cp:revision>5</cp:revision>
  <cp:lastPrinted>2008-01-10T19:03:00Z</cp:lastPrinted>
  <dcterms:created xsi:type="dcterms:W3CDTF">2023-12-10T14:55:00Z</dcterms:created>
  <dcterms:modified xsi:type="dcterms:W3CDTF">2023-12-10T14:57:00Z</dcterms:modified>
</cp:coreProperties>
</file>